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CC443" w14:textId="77777777" w:rsidR="005960C7" w:rsidRDefault="00A11DC1">
      <w:pPr>
        <w:ind w:left="1" w:hanging="3"/>
        <w:rPr>
          <w:rFonts w:ascii="Verdana" w:eastAsia="Verdana" w:hAnsi="Verdana" w:cs="Verdana"/>
          <w:color w:val="548DD4"/>
          <w:sz w:val="32"/>
          <w:szCs w:val="32"/>
        </w:rPr>
      </w:pPr>
      <w:r>
        <w:rPr>
          <w:rFonts w:ascii="Verdana" w:eastAsia="Verdana" w:hAnsi="Verdana" w:cs="Verdana"/>
          <w:color w:val="548DD4"/>
          <w:sz w:val="32"/>
          <w:szCs w:val="32"/>
        </w:rPr>
        <w:t>RESUME</w:t>
      </w:r>
    </w:p>
    <w:p w14:paraId="3B02297D" w14:textId="77777777" w:rsidR="005960C7" w:rsidRPr="00F305C3" w:rsidRDefault="00A11DC1">
      <w:pPr>
        <w:ind w:left="0" w:hanging="2"/>
        <w:rPr>
          <w:rFonts w:ascii="Trebuchet MS" w:eastAsia="Trebuchet MS" w:hAnsi="Trebuchet MS" w:cs="Trebuchet MS"/>
        </w:rPr>
      </w:pPr>
      <w:r w:rsidRPr="00F305C3">
        <w:rPr>
          <w:rFonts w:ascii="Verdana" w:eastAsia="Verdana" w:hAnsi="Verdana" w:cs="Verdana"/>
          <w:b/>
        </w:rPr>
        <w:t>Ganesh S. Chavan</w:t>
      </w:r>
      <w:r w:rsidRPr="00F305C3">
        <w:rPr>
          <w:rFonts w:ascii="Trebuchet MS" w:eastAsia="Trebuchet MS" w:hAnsi="Trebuchet MS" w:cs="Trebuchet MS"/>
          <w:b/>
        </w:rPr>
        <w:t xml:space="preserve">.  </w:t>
      </w:r>
    </w:p>
    <w:p w14:paraId="5CFE7082" w14:textId="38AF018E" w:rsidR="005960C7" w:rsidRPr="00F305C3" w:rsidRDefault="00A11DC1">
      <w:pPr>
        <w:ind w:left="0" w:hanging="2"/>
        <w:rPr>
          <w:rFonts w:ascii="Verdana" w:eastAsia="Verdana" w:hAnsi="Verdana" w:cs="Verdana"/>
        </w:rPr>
      </w:pPr>
      <w:r w:rsidRPr="00F305C3">
        <w:rPr>
          <w:rFonts w:ascii="Verdana" w:eastAsia="Verdana" w:hAnsi="Verdana" w:cs="Verdana"/>
        </w:rPr>
        <w:t xml:space="preserve">Contact No. </w:t>
      </w:r>
      <w:r w:rsidR="00425CE3">
        <w:rPr>
          <w:rFonts w:ascii="Verdana" w:eastAsia="Verdana" w:hAnsi="Verdana" w:cs="Verdana"/>
          <w:b/>
        </w:rPr>
        <w:t>8446387804</w:t>
      </w:r>
    </w:p>
    <w:p w14:paraId="282F0BBC" w14:textId="77777777" w:rsidR="005960C7" w:rsidRDefault="00A11DC1">
      <w:pPr>
        <w:ind w:left="0" w:hanging="2"/>
        <w:rPr>
          <w:rFonts w:ascii="Verdana" w:eastAsia="Verdana" w:hAnsi="Verdana" w:cs="Verdana"/>
          <w:sz w:val="20"/>
          <w:szCs w:val="20"/>
        </w:rPr>
      </w:pPr>
      <w:r w:rsidRPr="00F305C3">
        <w:rPr>
          <w:rFonts w:ascii="Verdana" w:eastAsia="Verdana" w:hAnsi="Verdana" w:cs="Verdana"/>
        </w:rPr>
        <w:t>E-mail:</w:t>
      </w:r>
      <w:r w:rsidRPr="00F305C3">
        <w:rPr>
          <w:rFonts w:ascii="Verdana" w:eastAsia="Verdana" w:hAnsi="Verdana" w:cs="Verdana"/>
          <w:b/>
        </w:rPr>
        <w:t>gschavan26@gmail.com</w:t>
      </w:r>
      <w:r w:rsidRPr="00F305C3">
        <w:rPr>
          <w:rFonts w:ascii="Verdana" w:eastAsia="Verdana" w:hAnsi="Verdana" w:cs="Verdana"/>
        </w:rPr>
        <w:t xml:space="preserve">                                                                     </w:t>
      </w:r>
    </w:p>
    <w:p w14:paraId="2FE20357" w14:textId="77777777" w:rsidR="005960C7" w:rsidRDefault="00A11DC1">
      <w:pPr>
        <w:tabs>
          <w:tab w:val="left" w:pos="1695"/>
        </w:tabs>
        <w:ind w:left="0" w:hanging="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ab/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57910FFF" wp14:editId="731FA065">
                <wp:simplePos x="0" y="0"/>
                <wp:positionH relativeFrom="column">
                  <wp:posOffset>19051</wp:posOffset>
                </wp:positionH>
                <wp:positionV relativeFrom="paragraph">
                  <wp:posOffset>49530</wp:posOffset>
                </wp:positionV>
                <wp:extent cx="6286500" cy="0"/>
                <wp:effectExtent l="0" t="28575" r="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7150" cap="flat" cmpd="thickThin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D415FE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3.9pt" to="496.5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" filled="t" strokeweight="4.5pt">
                <v:stroke linestyle="thickThin" joinstyle="miter"/>
              </v:line>
            </w:pict>
          </mc:Fallback>
        </mc:AlternateContent>
      </w:r>
    </w:p>
    <w:p w14:paraId="0CA6E47E" w14:textId="77777777" w:rsidR="005960C7" w:rsidRDefault="00A11DC1">
      <w:pPr>
        <w:spacing w:before="120" w:after="120"/>
        <w:ind w:left="0" w:hanging="2"/>
        <w:rPr>
          <w:rFonts w:ascii="Verdana" w:eastAsia="Verdana" w:hAnsi="Verdana" w:cs="Verdana"/>
          <w:color w:val="548DD4"/>
          <w:sz w:val="22"/>
          <w:szCs w:val="22"/>
          <w:u w:val="single"/>
        </w:rPr>
      </w:pPr>
      <w:r>
        <w:rPr>
          <w:rFonts w:ascii="Verdana" w:eastAsia="Verdana" w:hAnsi="Verdana" w:cs="Verdana"/>
          <w:b/>
          <w:color w:val="548DD4"/>
          <w:sz w:val="22"/>
          <w:szCs w:val="22"/>
          <w:u w:val="single"/>
        </w:rPr>
        <w:t>Objective:</w:t>
      </w:r>
    </w:p>
    <w:p w14:paraId="79987EFA" w14:textId="77777777" w:rsidR="005960C7" w:rsidRPr="00A4236B" w:rsidRDefault="00A11DC1">
      <w:pPr>
        <w:shd w:val="clear" w:color="auto" w:fill="FFFFFF"/>
        <w:spacing w:after="150"/>
        <w:ind w:left="0" w:hanging="2"/>
        <w:rPr>
          <w:rFonts w:ascii="Verdana" w:eastAsia="Verdana" w:hAnsi="Verdana" w:cs="Verdana"/>
          <w:sz w:val="22"/>
          <w:szCs w:val="22"/>
        </w:rPr>
      </w:pPr>
      <w:r w:rsidRPr="00A4236B">
        <w:rPr>
          <w:rFonts w:ascii="Verdana" w:eastAsia="Verdana" w:hAnsi="Verdana" w:cs="Verdana"/>
          <w:sz w:val="22"/>
          <w:szCs w:val="22"/>
        </w:rPr>
        <w:t>To obtain a challenging position and implement the acquired skills &amp; knowledge which add value to department goals and ultimately organizational growth &amp; objectives. I am dedicated, committed and reliable, with a natural determination and persistence to achieve goals.</w:t>
      </w:r>
    </w:p>
    <w:p w14:paraId="6A4C286A" w14:textId="77777777" w:rsidR="005960C7" w:rsidRDefault="005960C7">
      <w:pPr>
        <w:shd w:val="clear" w:color="auto" w:fill="FFFFFF"/>
        <w:spacing w:after="150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06B7646C" w14:textId="77777777" w:rsidR="005960C7" w:rsidRDefault="00A11DC1">
      <w:pPr>
        <w:spacing w:before="120" w:after="120"/>
        <w:ind w:left="0" w:hanging="2"/>
        <w:rPr>
          <w:rFonts w:ascii="Verdana" w:eastAsia="Verdana" w:hAnsi="Verdana" w:cs="Verdana"/>
          <w:color w:val="548DD4"/>
          <w:sz w:val="22"/>
          <w:szCs w:val="22"/>
          <w:u w:val="single"/>
        </w:rPr>
      </w:pPr>
      <w:r>
        <w:rPr>
          <w:rFonts w:ascii="Verdana" w:eastAsia="Verdana" w:hAnsi="Verdana" w:cs="Verdana"/>
          <w:b/>
          <w:color w:val="548DD4"/>
          <w:sz w:val="22"/>
          <w:szCs w:val="22"/>
          <w:u w:val="single"/>
        </w:rPr>
        <w:t>Technical Skill</w:t>
      </w:r>
    </w:p>
    <w:p w14:paraId="449424A7" w14:textId="77777777" w:rsidR="005960C7" w:rsidRPr="00A4236B" w:rsidRDefault="00A11DC1" w:rsidP="00A4236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Chars="0" w:firstLineChars="0"/>
        <w:rPr>
          <w:color w:val="000000"/>
          <w:sz w:val="22"/>
          <w:szCs w:val="22"/>
          <w:u w:val="single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Design and Development of 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Piping and Equipment Layouts.</w:t>
      </w:r>
    </w:p>
    <w:p w14:paraId="024EF4F6" w14:textId="2E61AB22" w:rsidR="005960C7" w:rsidRPr="00A4236B" w:rsidRDefault="00A11DC1" w:rsidP="00A4236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Hands on experience in 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PDMS-12.</w:t>
      </w:r>
      <w:r w:rsidR="00425CE3">
        <w:rPr>
          <w:rFonts w:ascii="Verdana" w:eastAsia="Verdana" w:hAnsi="Verdana" w:cs="Verdana"/>
          <w:b/>
          <w:color w:val="000000"/>
          <w:sz w:val="22"/>
          <w:szCs w:val="22"/>
        </w:rPr>
        <w:t>0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.SP</w:t>
      </w:r>
      <w:r w:rsidR="00425CE3">
        <w:rPr>
          <w:rFonts w:ascii="Verdana" w:eastAsia="Verdana" w:hAnsi="Verdana" w:cs="Verdana"/>
          <w:b/>
          <w:color w:val="000000"/>
          <w:sz w:val="22"/>
          <w:szCs w:val="22"/>
        </w:rPr>
        <w:t>6</w:t>
      </w:r>
    </w:p>
    <w:p w14:paraId="2A183020" w14:textId="77777777" w:rsidR="005960C7" w:rsidRPr="00A4236B" w:rsidRDefault="00A11DC1" w:rsidP="00A4236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Hands on experience in 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Autocad-2016.</w:t>
      </w:r>
    </w:p>
    <w:p w14:paraId="7CFAFC49" w14:textId="77777777" w:rsidR="005960C7" w:rsidRPr="00A4236B" w:rsidRDefault="00A11DC1" w:rsidP="00A4236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Familiar with standards &amp; design codes like 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ASME 31.3, Dimensional</w:t>
      </w:r>
      <w:r w:rsidR="00A4236B" w:rsidRPr="00A4236B">
        <w:rPr>
          <w:rFonts w:ascii="Verdana" w:eastAsia="Verdana" w:hAnsi="Verdana" w:cs="Verdana"/>
          <w:b/>
          <w:color w:val="000000"/>
          <w:sz w:val="22"/>
          <w:szCs w:val="22"/>
        </w:rPr>
        <w:t xml:space="preserve"> Std.       </w:t>
      </w:r>
      <w:r w:rsidRPr="00A4236B">
        <w:rPr>
          <w:rFonts w:ascii="Verdana" w:eastAsia="Verdana" w:hAnsi="Verdana" w:cs="Verdana"/>
          <w:b/>
          <w:i/>
          <w:color w:val="000000"/>
          <w:sz w:val="22"/>
          <w:szCs w:val="22"/>
        </w:rPr>
        <w:t xml:space="preserve"> </w:t>
      </w:r>
      <w:r w:rsidR="00A4236B" w:rsidRPr="00A4236B">
        <w:rPr>
          <w:rFonts w:ascii="Verdana" w:eastAsia="Verdana" w:hAnsi="Verdana" w:cs="Verdana"/>
          <w:b/>
          <w:i/>
          <w:color w:val="000000"/>
          <w:sz w:val="22"/>
          <w:szCs w:val="22"/>
        </w:rPr>
        <w:t xml:space="preserve">   </w:t>
      </w:r>
      <w:r w:rsidR="00A4236B" w:rsidRPr="00A4236B">
        <w:rPr>
          <w:rFonts w:ascii="Verdana" w:eastAsia="Verdana" w:hAnsi="Verdana" w:cs="Verdana"/>
          <w:bCs/>
          <w:iCs/>
          <w:color w:val="000000"/>
          <w:sz w:val="22"/>
          <w:szCs w:val="22"/>
        </w:rPr>
        <w:t xml:space="preserve"> </w:t>
      </w:r>
    </w:p>
    <w:p w14:paraId="43AD8A5C" w14:textId="77777777" w:rsidR="005960C7" w:rsidRPr="00A4236B" w:rsidRDefault="00A11DC1" w:rsidP="00A4236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>Preparation of Bulk Material Take off (MTO) from P&amp;ID's.</w:t>
      </w:r>
    </w:p>
    <w:p w14:paraId="73A1BF6A" w14:textId="77777777" w:rsidR="005960C7" w:rsidRPr="00A4236B" w:rsidRDefault="00A11DC1" w:rsidP="00A4236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>Support Design.</w:t>
      </w:r>
    </w:p>
    <w:p w14:paraId="1F39371A" w14:textId="77777777" w:rsidR="005960C7" w:rsidRPr="00A4236B" w:rsidRDefault="00A11DC1" w:rsidP="00A4236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>Preparation of Isometric Drawings with Bill of Material from Piping GAD.</w:t>
      </w:r>
    </w:p>
    <w:p w14:paraId="7103A201" w14:textId="77777777" w:rsidR="005960C7" w:rsidRDefault="005960C7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="0" w:hanging="2"/>
        <w:rPr>
          <w:rFonts w:ascii="Verdana" w:eastAsia="Verdana" w:hAnsi="Verdana" w:cs="Verdana"/>
          <w:color w:val="000000"/>
          <w:sz w:val="20"/>
          <w:szCs w:val="20"/>
        </w:rPr>
      </w:pPr>
    </w:p>
    <w:p w14:paraId="336AFE18" w14:textId="77777777" w:rsidR="005960C7" w:rsidRDefault="005960C7">
      <w:pPr>
        <w:ind w:left="0" w:hanging="2"/>
        <w:jc w:val="both"/>
        <w:rPr>
          <w:rFonts w:ascii="Verdana" w:eastAsia="Verdana" w:hAnsi="Verdana" w:cs="Verdana"/>
          <w:color w:val="548DD4"/>
          <w:sz w:val="22"/>
          <w:szCs w:val="22"/>
          <w:u w:val="single"/>
        </w:rPr>
      </w:pPr>
    </w:p>
    <w:p w14:paraId="2AA2B0C4" w14:textId="41D2015C" w:rsidR="005960C7" w:rsidRDefault="00A11DC1">
      <w:pPr>
        <w:tabs>
          <w:tab w:val="left" w:pos="3540"/>
        </w:tabs>
        <w:ind w:left="0" w:hanging="2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b/>
          <w:color w:val="548DD4"/>
          <w:sz w:val="22"/>
          <w:szCs w:val="22"/>
          <w:u w:val="single"/>
        </w:rPr>
        <w:t>WORK EXPERIENCE :</w:t>
      </w:r>
      <w:r>
        <w:rPr>
          <w:rFonts w:ascii="Verdana" w:eastAsia="Verdana" w:hAnsi="Verdana" w:cs="Verdana"/>
          <w:b/>
          <w:sz w:val="20"/>
          <w:szCs w:val="20"/>
        </w:rPr>
        <w:t xml:space="preserve">( Total Experience: </w:t>
      </w:r>
      <w:r w:rsidR="00425CE3">
        <w:rPr>
          <w:rFonts w:ascii="Verdana" w:eastAsia="Verdana" w:hAnsi="Verdana" w:cs="Verdana"/>
          <w:b/>
          <w:sz w:val="20"/>
          <w:szCs w:val="20"/>
        </w:rPr>
        <w:t>16</w:t>
      </w:r>
      <w:r>
        <w:rPr>
          <w:rFonts w:ascii="Verdana" w:eastAsia="Verdana" w:hAnsi="Verdana" w:cs="Verdana"/>
          <w:b/>
          <w:sz w:val="20"/>
          <w:szCs w:val="20"/>
        </w:rPr>
        <w:t xml:space="preserve"> yrs.)</w:t>
      </w:r>
    </w:p>
    <w:p w14:paraId="3E642512" w14:textId="77777777" w:rsidR="005960C7" w:rsidRDefault="005960C7">
      <w:pPr>
        <w:tabs>
          <w:tab w:val="left" w:pos="3540"/>
        </w:tabs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22EF0386" w14:textId="4EFA0E74" w:rsidR="005960C7" w:rsidRPr="00A4236B" w:rsidRDefault="00425CE3" w:rsidP="00A4236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jc w:val="both"/>
        <w:rPr>
          <w:color w:val="000000"/>
          <w:sz w:val="22"/>
          <w:szCs w:val="22"/>
        </w:rPr>
      </w:pPr>
      <w:r>
        <w:rPr>
          <w:rFonts w:ascii="Verdana" w:eastAsia="Verdana" w:hAnsi="Verdana" w:cs="Verdana"/>
          <w:color w:val="000000"/>
          <w:sz w:val="22"/>
          <w:szCs w:val="22"/>
        </w:rPr>
        <w:t>Worked as Senior Piping Engineer</w:t>
      </w:r>
      <w:r w:rsidR="00A11DC1"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 in </w:t>
      </w:r>
      <w:r w:rsidR="00A11DC1" w:rsidRPr="00A4236B">
        <w:rPr>
          <w:rFonts w:ascii="Verdana" w:eastAsia="Verdana" w:hAnsi="Verdana" w:cs="Verdana"/>
          <w:b/>
          <w:color w:val="000000"/>
          <w:sz w:val="22"/>
          <w:szCs w:val="22"/>
        </w:rPr>
        <w:t>Praj Industries</w:t>
      </w:r>
      <w:r w:rsidR="00A11DC1"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 </w:t>
      </w:r>
      <w:r w:rsidR="00A11DC1" w:rsidRPr="00A4236B">
        <w:rPr>
          <w:rFonts w:ascii="Verdana" w:eastAsia="Verdana" w:hAnsi="Verdana" w:cs="Verdana"/>
          <w:b/>
          <w:color w:val="000000"/>
          <w:sz w:val="22"/>
          <w:szCs w:val="22"/>
        </w:rPr>
        <w:t>Ltd.</w:t>
      </w:r>
      <w:r w:rsidR="00A11DC1"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 from </w:t>
      </w:r>
      <w:r w:rsidR="00A11DC1" w:rsidRPr="00A4236B">
        <w:rPr>
          <w:rFonts w:ascii="Verdana" w:eastAsia="Verdana" w:hAnsi="Verdana" w:cs="Verdana"/>
          <w:b/>
          <w:color w:val="000000"/>
          <w:sz w:val="22"/>
          <w:szCs w:val="22"/>
        </w:rPr>
        <w:t xml:space="preserve">Nov2011 to </w:t>
      </w:r>
      <w:r>
        <w:rPr>
          <w:rFonts w:ascii="Verdana" w:eastAsia="Verdana" w:hAnsi="Verdana" w:cs="Verdana"/>
          <w:b/>
          <w:color w:val="000000"/>
          <w:sz w:val="22"/>
          <w:szCs w:val="22"/>
        </w:rPr>
        <w:t>Sept2021</w:t>
      </w:r>
      <w:r w:rsidR="00A11DC1" w:rsidRPr="00A4236B">
        <w:rPr>
          <w:rFonts w:ascii="Verdana" w:eastAsia="Verdana" w:hAnsi="Verdana" w:cs="Verdana"/>
          <w:b/>
          <w:color w:val="000000"/>
          <w:sz w:val="22"/>
          <w:szCs w:val="22"/>
        </w:rPr>
        <w:t xml:space="preserve">   </w:t>
      </w:r>
    </w:p>
    <w:p w14:paraId="4666F94E" w14:textId="77777777" w:rsidR="005960C7" w:rsidRPr="00A4236B" w:rsidRDefault="005960C7" w:rsidP="00A423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74" w:firstLine="163"/>
        <w:jc w:val="both"/>
        <w:rPr>
          <w:rFonts w:ascii="Verdana" w:eastAsia="Verdana" w:hAnsi="Verdana" w:cs="Verdana"/>
          <w:color w:val="000000"/>
          <w:sz w:val="22"/>
          <w:szCs w:val="22"/>
        </w:rPr>
      </w:pPr>
    </w:p>
    <w:p w14:paraId="77770611" w14:textId="77777777" w:rsidR="005960C7" w:rsidRPr="00A4236B" w:rsidRDefault="00A11DC1" w:rsidP="00A4236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jc w:val="both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Worked as a Piping Engineer in 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SD Techno Soft Pvt. Ltd.</w:t>
      </w:r>
      <w:r w:rsidR="00A4236B">
        <w:rPr>
          <w:rFonts w:ascii="Verdana" w:eastAsia="Verdana" w:hAnsi="Verdana" w:cs="Verdana"/>
          <w:color w:val="000000"/>
          <w:sz w:val="22"/>
          <w:szCs w:val="22"/>
        </w:rPr>
        <w:t xml:space="preserve"> F</w:t>
      </w: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rom </w:t>
      </w:r>
      <w:r w:rsidRPr="00A4236B">
        <w:rPr>
          <w:rFonts w:ascii="Verdana" w:eastAsia="Verdana" w:hAnsi="Verdana" w:cs="Verdana"/>
          <w:b/>
          <w:sz w:val="22"/>
          <w:szCs w:val="22"/>
        </w:rPr>
        <w:t>Sept 2010 to Oct 2011.</w:t>
      </w:r>
    </w:p>
    <w:p w14:paraId="2C30A720" w14:textId="77777777" w:rsidR="005960C7" w:rsidRPr="00A4236B" w:rsidRDefault="005960C7">
      <w:pPr>
        <w:tabs>
          <w:tab w:val="left" w:pos="1875"/>
        </w:tabs>
        <w:ind w:left="0" w:hanging="2"/>
        <w:jc w:val="both"/>
        <w:rPr>
          <w:rFonts w:ascii="Verdana" w:eastAsia="Verdana" w:hAnsi="Verdana" w:cs="Verdana"/>
          <w:sz w:val="22"/>
          <w:szCs w:val="22"/>
          <w:u w:val="single"/>
        </w:rPr>
      </w:pPr>
    </w:p>
    <w:p w14:paraId="61882E4C" w14:textId="77777777" w:rsidR="005960C7" w:rsidRPr="00A4236B" w:rsidRDefault="00A11DC1" w:rsidP="00A4236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Worked as a Piping Engineer in </w:t>
      </w:r>
      <w:proofErr w:type="spellStart"/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CanadOil</w:t>
      </w:r>
      <w:proofErr w:type="spellEnd"/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 xml:space="preserve"> Engineering India Pvt. Ltd.</w:t>
      </w:r>
      <w:r w:rsidR="00A4236B">
        <w:rPr>
          <w:color w:val="000000"/>
          <w:sz w:val="22"/>
          <w:szCs w:val="22"/>
        </w:rPr>
        <w:t xml:space="preserve"> </w:t>
      </w:r>
      <w:r w:rsidRPr="00A4236B">
        <w:rPr>
          <w:rFonts w:ascii="Verdana" w:eastAsia="Verdana" w:hAnsi="Verdana" w:cs="Verdana"/>
          <w:sz w:val="22"/>
          <w:szCs w:val="22"/>
        </w:rPr>
        <w:t xml:space="preserve">From </w:t>
      </w:r>
      <w:r w:rsidRPr="00A4236B">
        <w:rPr>
          <w:rFonts w:ascii="Verdana" w:eastAsia="Verdana" w:hAnsi="Verdana" w:cs="Verdana"/>
          <w:b/>
          <w:sz w:val="22"/>
          <w:szCs w:val="22"/>
        </w:rPr>
        <w:t>Aug.2008 to Aug.2010</w:t>
      </w:r>
    </w:p>
    <w:p w14:paraId="4064F1E0" w14:textId="77777777" w:rsidR="005960C7" w:rsidRPr="00A4236B" w:rsidRDefault="005960C7">
      <w:pPr>
        <w:ind w:left="0" w:hanging="2"/>
        <w:jc w:val="both"/>
        <w:rPr>
          <w:rFonts w:ascii="Verdana" w:eastAsia="Verdana" w:hAnsi="Verdana" w:cs="Verdana"/>
          <w:sz w:val="22"/>
          <w:szCs w:val="22"/>
        </w:rPr>
      </w:pPr>
    </w:p>
    <w:p w14:paraId="7B9FF729" w14:textId="77777777" w:rsidR="005960C7" w:rsidRPr="00A4236B" w:rsidRDefault="00A11DC1" w:rsidP="00A4236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Worked as Piping Engineer in 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 xml:space="preserve">Toyo </w:t>
      </w:r>
      <w:proofErr w:type="spellStart"/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Engg</w:t>
      </w:r>
      <w:proofErr w:type="spellEnd"/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 xml:space="preserve">. India Ltd </w:t>
      </w: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from 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>Nov.2006 to July 2008.</w:t>
      </w:r>
    </w:p>
    <w:p w14:paraId="42D9E977" w14:textId="77777777" w:rsidR="005960C7" w:rsidRPr="00A4236B" w:rsidRDefault="005960C7">
      <w:pPr>
        <w:ind w:left="0" w:hanging="2"/>
        <w:jc w:val="both"/>
        <w:rPr>
          <w:rFonts w:ascii="Verdana" w:eastAsia="Verdana" w:hAnsi="Verdana" w:cs="Verdana"/>
          <w:sz w:val="22"/>
          <w:szCs w:val="22"/>
        </w:rPr>
      </w:pPr>
    </w:p>
    <w:p w14:paraId="3CDE4097" w14:textId="77777777" w:rsidR="005960C7" w:rsidRPr="00A4236B" w:rsidRDefault="00A11DC1" w:rsidP="00A4236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rPr>
          <w:color w:val="000000"/>
          <w:sz w:val="22"/>
          <w:szCs w:val="22"/>
        </w:rPr>
      </w:pPr>
      <w:r w:rsidRPr="00A4236B">
        <w:rPr>
          <w:rFonts w:ascii="Verdana" w:eastAsia="Verdana" w:hAnsi="Verdana" w:cs="Verdana"/>
          <w:color w:val="000000"/>
          <w:sz w:val="22"/>
          <w:szCs w:val="22"/>
        </w:rPr>
        <w:t xml:space="preserve">Worked as Trainee Engineer in 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 xml:space="preserve">Design Tech </w:t>
      </w:r>
      <w:r w:rsidRPr="00A4236B">
        <w:rPr>
          <w:rFonts w:ascii="Verdana" w:eastAsia="Verdana" w:hAnsi="Verdana" w:cs="Verdana"/>
          <w:color w:val="000000"/>
          <w:sz w:val="22"/>
          <w:szCs w:val="22"/>
        </w:rPr>
        <w:t>Piping</w:t>
      </w:r>
      <w:r w:rsidRPr="00A4236B">
        <w:rPr>
          <w:rFonts w:ascii="Verdana" w:eastAsia="Verdana" w:hAnsi="Verdana" w:cs="Verdana"/>
          <w:b/>
          <w:color w:val="000000"/>
          <w:sz w:val="22"/>
          <w:szCs w:val="22"/>
        </w:rPr>
        <w:t xml:space="preserve"> Consultancy, Thane</w:t>
      </w:r>
      <w:r w:rsidR="00A4236B">
        <w:rPr>
          <w:color w:val="000000"/>
          <w:sz w:val="22"/>
          <w:szCs w:val="22"/>
        </w:rPr>
        <w:t xml:space="preserve">. </w:t>
      </w:r>
      <w:r w:rsidRPr="00A4236B">
        <w:rPr>
          <w:rFonts w:ascii="Verdana" w:eastAsia="Verdana" w:hAnsi="Verdana" w:cs="Verdana"/>
          <w:b/>
          <w:sz w:val="22"/>
          <w:szCs w:val="22"/>
        </w:rPr>
        <w:t>Nov.2005 to Oct 2006</w:t>
      </w:r>
    </w:p>
    <w:p w14:paraId="3560A9D6" w14:textId="77777777" w:rsidR="00F305C3" w:rsidRDefault="00F305C3" w:rsidP="00F305C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Trebuchet MS" w:eastAsia="Trebuchet MS" w:hAnsi="Trebuchet MS" w:cs="Trebuchet MS"/>
          <w:color w:val="000000"/>
          <w:sz w:val="22"/>
          <w:szCs w:val="22"/>
        </w:rPr>
      </w:pPr>
    </w:p>
    <w:p w14:paraId="58604D6F" w14:textId="77777777" w:rsidR="005960C7" w:rsidRPr="00F305C3" w:rsidRDefault="00A11DC1" w:rsidP="00F305C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color w:val="000000"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lastRenderedPageBreak/>
        <w:t>Project</w:t>
      </w:r>
      <w:r w:rsid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s</w:t>
      </w: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 xml:space="preserve"> with Praj Industries Ltd.</w:t>
      </w:r>
      <w:r w:rsidRPr="00F305C3">
        <w:rPr>
          <w:rFonts w:ascii="Verdana" w:eastAsia="Verdana" w:hAnsi="Verdana" w:cs="Verdana"/>
          <w:color w:val="000000"/>
          <w:sz w:val="22"/>
          <w:szCs w:val="22"/>
          <w:u w:val="single"/>
        </w:rPr>
        <w:t xml:space="preserve"> From </w:t>
      </w: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 xml:space="preserve">Nov 2011 to </w:t>
      </w:r>
      <w:proofErr w:type="gramStart"/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Till</w:t>
      </w:r>
      <w:proofErr w:type="gramEnd"/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 xml:space="preserve"> date.</w:t>
      </w:r>
    </w:p>
    <w:p w14:paraId="01877B3D" w14:textId="77777777" w:rsidR="005960C7" w:rsidRPr="00F305C3" w:rsidRDefault="005960C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Verdana" w:eastAsia="Verdana" w:hAnsi="Verdana" w:cs="Verdana"/>
          <w:color w:val="000000"/>
          <w:sz w:val="22"/>
          <w:szCs w:val="22"/>
          <w:u w:val="single"/>
        </w:rPr>
      </w:pPr>
    </w:p>
    <w:p w14:paraId="05247EA2" w14:textId="7016ECE1" w:rsidR="00425CE3" w:rsidRDefault="00425CE3" w:rsidP="00F305C3">
      <w:pPr>
        <w:pStyle w:val="ListParagraph"/>
        <w:numPr>
          <w:ilvl w:val="0"/>
          <w:numId w:val="8"/>
        </w:numPr>
        <w:spacing w:line="360" w:lineRule="auto"/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Green Future</w:t>
      </w:r>
    </w:p>
    <w:p w14:paraId="458F7374" w14:textId="6A0962E9" w:rsidR="00A4236B" w:rsidRPr="00F305C3" w:rsidRDefault="00F305C3" w:rsidP="00F305C3">
      <w:pPr>
        <w:pStyle w:val="ListParagraph"/>
        <w:numPr>
          <w:ilvl w:val="0"/>
          <w:numId w:val="8"/>
        </w:numPr>
        <w:spacing w:line="360" w:lineRule="auto"/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AZUCARERA JUAN M. TERAN S.</w:t>
      </w:r>
      <w:proofErr w:type="gramStart"/>
      <w:r w:rsidRPr="00F305C3">
        <w:rPr>
          <w:rFonts w:ascii="Verdana" w:eastAsia="Verdana" w:hAnsi="Verdana" w:cs="Verdana"/>
          <w:sz w:val="22"/>
          <w:szCs w:val="22"/>
        </w:rPr>
        <w:t>A.ARGENTINA</w:t>
      </w:r>
      <w:proofErr w:type="gramEnd"/>
      <w:r w:rsidRPr="00F305C3">
        <w:rPr>
          <w:rFonts w:ascii="Verdana" w:eastAsia="Verdana" w:hAnsi="Verdana" w:cs="Verdana"/>
          <w:sz w:val="22"/>
          <w:szCs w:val="22"/>
        </w:rPr>
        <w:t xml:space="preserve">, </w:t>
      </w:r>
      <w:r w:rsidR="00A11DC1" w:rsidRPr="00F305C3">
        <w:rPr>
          <w:rFonts w:ascii="Verdana" w:eastAsia="Verdana" w:hAnsi="Verdana" w:cs="Verdana"/>
          <w:sz w:val="22"/>
          <w:szCs w:val="22"/>
        </w:rPr>
        <w:t>150,000 Lits/Day</w:t>
      </w:r>
      <w:r w:rsidRPr="00F305C3">
        <w:rPr>
          <w:rFonts w:ascii="Verdana" w:eastAsia="Verdana" w:hAnsi="Verdana" w:cs="Verdana"/>
          <w:sz w:val="22"/>
          <w:szCs w:val="22"/>
        </w:rPr>
        <w:t xml:space="preserve">, </w:t>
      </w:r>
      <w:r w:rsidR="00A11DC1" w:rsidRPr="00F305C3">
        <w:rPr>
          <w:rFonts w:ascii="Verdana" w:eastAsia="Verdana" w:hAnsi="Verdana" w:cs="Verdana"/>
          <w:sz w:val="22"/>
          <w:szCs w:val="22"/>
        </w:rPr>
        <w:t>ANHYDROUS ETHANOL PLANT</w:t>
      </w:r>
      <w:r w:rsidRPr="00F305C3">
        <w:rPr>
          <w:rFonts w:ascii="Verdana" w:eastAsia="Verdana" w:hAnsi="Verdana" w:cs="Verdana"/>
          <w:sz w:val="22"/>
          <w:szCs w:val="22"/>
        </w:rPr>
        <w:t>.</w:t>
      </w:r>
    </w:p>
    <w:p w14:paraId="2B4D0DFF" w14:textId="77777777" w:rsidR="00A4236B" w:rsidRPr="00F305C3" w:rsidRDefault="00A4236B" w:rsidP="00F305C3">
      <w:pPr>
        <w:pStyle w:val="ListParagraph"/>
        <w:numPr>
          <w:ilvl w:val="0"/>
          <w:numId w:val="8"/>
        </w:numPr>
        <w:spacing w:line="360" w:lineRule="auto"/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Thai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Roong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 xml:space="preserve"> Ruang Energy Co. Ltd.</w:t>
      </w:r>
      <w:r w:rsidRPr="00F305C3">
        <w:rPr>
          <w:sz w:val="22"/>
          <w:szCs w:val="22"/>
        </w:rPr>
        <w:t xml:space="preserve"> </w:t>
      </w:r>
      <w:r w:rsidRPr="00F305C3">
        <w:rPr>
          <w:rFonts w:ascii="Verdana" w:eastAsia="Verdana" w:hAnsi="Verdana" w:cs="Verdana"/>
          <w:sz w:val="22"/>
          <w:szCs w:val="22"/>
        </w:rPr>
        <w:t>150 KL</w:t>
      </w:r>
      <w:r w:rsidR="00F305C3" w:rsidRPr="00F305C3">
        <w:rPr>
          <w:rFonts w:ascii="Verdana" w:eastAsia="Verdana" w:hAnsi="Verdana" w:cs="Verdana"/>
          <w:sz w:val="22"/>
          <w:szCs w:val="22"/>
        </w:rPr>
        <w:t>PD Fuel Ethanol Plant, Thailand.</w:t>
      </w:r>
      <w:r w:rsidRPr="00F305C3">
        <w:rPr>
          <w:rFonts w:ascii="Verdana" w:eastAsia="Verdana" w:hAnsi="Verdana" w:cs="Verdana"/>
          <w:sz w:val="22"/>
          <w:szCs w:val="22"/>
        </w:rPr>
        <w:t xml:space="preserve"> </w:t>
      </w:r>
    </w:p>
    <w:p w14:paraId="461EC14F" w14:textId="77777777" w:rsidR="00A4236B" w:rsidRPr="00F305C3" w:rsidRDefault="00A4236B" w:rsidP="00F305C3">
      <w:pPr>
        <w:pStyle w:val="ListParagraph"/>
        <w:numPr>
          <w:ilvl w:val="0"/>
          <w:numId w:val="8"/>
        </w:numPr>
        <w:spacing w:line="360" w:lineRule="auto"/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SCANE LIMITED,</w:t>
      </w:r>
      <w:r w:rsidRPr="00F305C3">
        <w:rPr>
          <w:sz w:val="22"/>
          <w:szCs w:val="22"/>
        </w:rPr>
        <w:t xml:space="preserve"> </w:t>
      </w:r>
      <w:r w:rsidRPr="00F305C3">
        <w:rPr>
          <w:rFonts w:ascii="Verdana" w:eastAsia="Verdana" w:hAnsi="Verdana" w:cs="Verdana"/>
          <w:sz w:val="22"/>
          <w:szCs w:val="22"/>
        </w:rPr>
        <w:t>90 KLPD RECTIFIED SPIRIT.</w:t>
      </w:r>
    </w:p>
    <w:p w14:paraId="24EACD17" w14:textId="77777777" w:rsidR="00A4236B" w:rsidRPr="00F305C3" w:rsidRDefault="00A4236B" w:rsidP="00F305C3">
      <w:pPr>
        <w:pStyle w:val="ListParagraph"/>
        <w:numPr>
          <w:ilvl w:val="0"/>
          <w:numId w:val="8"/>
        </w:numPr>
        <w:spacing w:line="360" w:lineRule="auto"/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proofErr w:type="spellStart"/>
      <w:r w:rsidRPr="00F305C3">
        <w:rPr>
          <w:rFonts w:ascii="Verdana" w:eastAsia="Verdana" w:hAnsi="Verdana" w:cs="Verdana"/>
          <w:sz w:val="22"/>
          <w:szCs w:val="22"/>
        </w:rPr>
        <w:t>Distileria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 xml:space="preserve">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Riopaila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 xml:space="preserve"> 400KLPD Fuel Ethanol Plant, Colombia.</w:t>
      </w:r>
    </w:p>
    <w:p w14:paraId="5ECAB994" w14:textId="77777777" w:rsidR="00F305C3" w:rsidRDefault="00A4236B" w:rsidP="00F305C3">
      <w:pPr>
        <w:pStyle w:val="ListParagraph"/>
        <w:numPr>
          <w:ilvl w:val="0"/>
          <w:numId w:val="8"/>
        </w:numPr>
        <w:spacing w:line="360" w:lineRule="auto"/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proofErr w:type="spellStart"/>
      <w:r w:rsidRPr="00F305C3">
        <w:rPr>
          <w:rFonts w:ascii="Verdana" w:eastAsia="Verdana" w:hAnsi="Verdana" w:cs="Verdana"/>
          <w:sz w:val="22"/>
          <w:szCs w:val="22"/>
        </w:rPr>
        <w:t>Alambique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 xml:space="preserve"> Tuman 600KLPD Fuel Neutral Alcohol, Australia.               </w:t>
      </w:r>
    </w:p>
    <w:p w14:paraId="223E54E2" w14:textId="77777777" w:rsidR="00F305C3" w:rsidRPr="00F305C3" w:rsidRDefault="00F305C3" w:rsidP="00F305C3">
      <w:pPr>
        <w:pStyle w:val="ListParagraph"/>
        <w:spacing w:line="360" w:lineRule="auto"/>
        <w:ind w:leftChars="0" w:firstLineChars="0" w:firstLine="0"/>
        <w:jc w:val="both"/>
        <w:rPr>
          <w:rFonts w:ascii="Verdana" w:eastAsia="Verdana" w:hAnsi="Verdana" w:cs="Verdana"/>
          <w:sz w:val="22"/>
          <w:szCs w:val="22"/>
        </w:rPr>
      </w:pPr>
    </w:p>
    <w:p w14:paraId="4C4B2E14" w14:textId="77777777" w:rsidR="00A4236B" w:rsidRPr="00F305C3" w:rsidRDefault="00F305C3" w:rsidP="00A4236B">
      <w:pPr>
        <w:ind w:left="0" w:hanging="2"/>
        <w:jc w:val="both"/>
        <w:rPr>
          <w:rFonts w:ascii="Verdana" w:eastAsia="Verdana" w:hAnsi="Verdana" w:cs="Verdana"/>
          <w:b/>
          <w:bCs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Following activities are </w:t>
      </w:r>
      <w:proofErr w:type="spell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complited</w:t>
      </w:r>
      <w:proofErr w:type="spellEnd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 during above </w:t>
      </w:r>
      <w:proofErr w:type="gram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projects</w:t>
      </w:r>
      <w:r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 :</w:t>
      </w:r>
      <w:proofErr w:type="gramEnd"/>
    </w:p>
    <w:p w14:paraId="7B339625" w14:textId="77777777" w:rsidR="005960C7" w:rsidRPr="00F305C3" w:rsidRDefault="00A11DC1">
      <w:pPr>
        <w:ind w:left="0" w:hanging="2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  </w:t>
      </w:r>
    </w:p>
    <w:p w14:paraId="05140454" w14:textId="77777777" w:rsidR="005960C7" w:rsidRPr="00F305C3" w:rsidRDefault="00A11DC1" w:rsidP="00F305C3">
      <w:pPr>
        <w:numPr>
          <w:ilvl w:val="0"/>
          <w:numId w:val="10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Preparation of equipment Layout </w:t>
      </w:r>
      <w:r w:rsidR="00A4236B" w:rsidRPr="00F305C3">
        <w:rPr>
          <w:rFonts w:ascii="Verdana" w:eastAsia="Verdana" w:hAnsi="Verdana" w:cs="Verdana"/>
          <w:sz w:val="22"/>
          <w:szCs w:val="22"/>
        </w:rPr>
        <w:t xml:space="preserve">&amp; Piping study for Fermentation section   </w:t>
      </w:r>
    </w:p>
    <w:p w14:paraId="6BF6B9CB" w14:textId="77777777" w:rsidR="005960C7" w:rsidRPr="00F305C3" w:rsidRDefault="00A11DC1" w:rsidP="00F305C3">
      <w:pPr>
        <w:numPr>
          <w:ilvl w:val="0"/>
          <w:numId w:val="10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Co-ordination with PDMS modeler.</w:t>
      </w:r>
    </w:p>
    <w:p w14:paraId="7342922F" w14:textId="77777777" w:rsidR="00A4236B" w:rsidRPr="00F305C3" w:rsidRDefault="00A4236B" w:rsidP="00F305C3">
      <w:pPr>
        <w:numPr>
          <w:ilvl w:val="0"/>
          <w:numId w:val="10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Equipment, Piping, Structure Modeling in PDMS 12.0.</w:t>
      </w:r>
    </w:p>
    <w:p w14:paraId="5BEF1593" w14:textId="77777777" w:rsidR="005960C7" w:rsidRPr="00F305C3" w:rsidRDefault="00A11DC1" w:rsidP="00F305C3">
      <w:pPr>
        <w:numPr>
          <w:ilvl w:val="0"/>
          <w:numId w:val="10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ation of Line List</w:t>
      </w:r>
    </w:p>
    <w:p w14:paraId="7E1B9605" w14:textId="77777777" w:rsidR="005960C7" w:rsidRPr="00F305C3" w:rsidRDefault="00A11DC1" w:rsidP="00F305C3">
      <w:pPr>
        <w:numPr>
          <w:ilvl w:val="0"/>
          <w:numId w:val="10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ation of Bill Of material.</w:t>
      </w:r>
    </w:p>
    <w:p w14:paraId="0357340F" w14:textId="77777777" w:rsidR="005960C7" w:rsidRPr="00F305C3" w:rsidRDefault="00A11DC1" w:rsidP="00F305C3">
      <w:pPr>
        <w:numPr>
          <w:ilvl w:val="0"/>
          <w:numId w:val="10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ation of Equipment CLD.</w:t>
      </w:r>
    </w:p>
    <w:p w14:paraId="4374C8D7" w14:textId="77777777" w:rsidR="005960C7" w:rsidRPr="00F305C3" w:rsidRDefault="00A11DC1" w:rsidP="00F305C3">
      <w:pPr>
        <w:numPr>
          <w:ilvl w:val="0"/>
          <w:numId w:val="10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ation of Nozzle orientation</w:t>
      </w:r>
    </w:p>
    <w:p w14:paraId="7249AC14" w14:textId="77777777" w:rsidR="005960C7" w:rsidRPr="00F305C3" w:rsidRDefault="00A11DC1" w:rsidP="00F305C3">
      <w:pPr>
        <w:numPr>
          <w:ilvl w:val="0"/>
          <w:numId w:val="10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Support Design</w:t>
      </w:r>
    </w:p>
    <w:p w14:paraId="0F5B8284" w14:textId="77777777" w:rsidR="005960C7" w:rsidRDefault="005960C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ascii="Verdana" w:eastAsia="Verdana" w:hAnsi="Verdana" w:cs="Verdana"/>
          <w:color w:val="000000"/>
          <w:sz w:val="20"/>
          <w:szCs w:val="20"/>
          <w:u w:val="single"/>
        </w:rPr>
      </w:pPr>
    </w:p>
    <w:p w14:paraId="44AAB02F" w14:textId="77777777" w:rsidR="005960C7" w:rsidRPr="00F305C3" w:rsidRDefault="00A11DC1" w:rsidP="00F305C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color w:val="000000"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Project with SD Techno Soft Pvt. Ltd.</w:t>
      </w:r>
      <w:r w:rsidRPr="00F305C3">
        <w:rPr>
          <w:rFonts w:ascii="Verdana" w:eastAsia="Verdana" w:hAnsi="Verdana" w:cs="Verdana"/>
          <w:color w:val="000000"/>
          <w:sz w:val="22"/>
          <w:szCs w:val="22"/>
          <w:u w:val="single"/>
        </w:rPr>
        <w:t xml:space="preserve"> From </w:t>
      </w: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Sept 2010 to Oct2011.</w:t>
      </w:r>
    </w:p>
    <w:p w14:paraId="6335D7AF" w14:textId="77777777" w:rsidR="005960C7" w:rsidRPr="00F305C3" w:rsidRDefault="00A11DC1">
      <w:pPr>
        <w:ind w:left="0" w:hanging="2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.</w:t>
      </w:r>
    </w:p>
    <w:p w14:paraId="23A041E6" w14:textId="77777777" w:rsidR="005960C7" w:rsidRDefault="00A11DC1" w:rsidP="00F305C3">
      <w:pPr>
        <w:pStyle w:val="ListParagraph"/>
        <w:numPr>
          <w:ilvl w:val="0"/>
          <w:numId w:val="11"/>
        </w:numPr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Kas</w:t>
      </w:r>
      <w:r w:rsidR="00F305C3" w:rsidRPr="00F305C3">
        <w:rPr>
          <w:rFonts w:ascii="Verdana" w:eastAsia="Verdana" w:hAnsi="Verdana" w:cs="Verdana"/>
          <w:sz w:val="22"/>
          <w:szCs w:val="22"/>
        </w:rPr>
        <w:t xml:space="preserve">hagan Field </w:t>
      </w:r>
      <w:proofErr w:type="spellStart"/>
      <w:r w:rsidR="00F305C3" w:rsidRPr="00F305C3">
        <w:rPr>
          <w:rFonts w:ascii="Verdana" w:eastAsia="Verdana" w:hAnsi="Verdana" w:cs="Verdana"/>
          <w:sz w:val="22"/>
          <w:szCs w:val="22"/>
        </w:rPr>
        <w:t>Devlopment</w:t>
      </w:r>
      <w:proofErr w:type="spellEnd"/>
      <w:r w:rsidR="00F305C3" w:rsidRPr="00F305C3">
        <w:rPr>
          <w:rFonts w:ascii="Verdana" w:eastAsia="Verdana" w:hAnsi="Verdana" w:cs="Verdana"/>
          <w:sz w:val="22"/>
          <w:szCs w:val="22"/>
        </w:rPr>
        <w:t xml:space="preserve"> Project. (Client: IBI </w:t>
      </w:r>
      <w:proofErr w:type="spellStart"/>
      <w:r w:rsidR="00F305C3" w:rsidRPr="00F305C3">
        <w:rPr>
          <w:rFonts w:ascii="Verdana" w:eastAsia="Verdana" w:hAnsi="Verdana" w:cs="Verdana"/>
          <w:sz w:val="22"/>
          <w:szCs w:val="22"/>
        </w:rPr>
        <w:t>Chematur,Mumbai</w:t>
      </w:r>
      <w:proofErr w:type="spellEnd"/>
      <w:r w:rsidR="00F305C3" w:rsidRPr="00F305C3">
        <w:rPr>
          <w:rFonts w:ascii="Verdana" w:eastAsia="Verdana" w:hAnsi="Verdana" w:cs="Verdana"/>
          <w:sz w:val="22"/>
          <w:szCs w:val="22"/>
        </w:rPr>
        <w:t>)</w:t>
      </w:r>
    </w:p>
    <w:p w14:paraId="560CC88E" w14:textId="77777777" w:rsidR="00F305C3" w:rsidRDefault="00F305C3" w:rsidP="00F305C3">
      <w:pPr>
        <w:ind w:leftChars="0" w:left="0" w:firstLineChars="0" w:firstLine="0"/>
        <w:jc w:val="both"/>
        <w:rPr>
          <w:rFonts w:ascii="Verdana" w:eastAsia="Verdana" w:hAnsi="Verdana" w:cs="Verdana"/>
          <w:sz w:val="22"/>
          <w:szCs w:val="22"/>
        </w:rPr>
      </w:pPr>
    </w:p>
    <w:p w14:paraId="4376CBAC" w14:textId="77777777" w:rsidR="00F305C3" w:rsidRPr="00F305C3" w:rsidRDefault="00F305C3" w:rsidP="00F305C3">
      <w:pPr>
        <w:pStyle w:val="ListParagraph"/>
        <w:numPr>
          <w:ilvl w:val="0"/>
          <w:numId w:val="11"/>
        </w:numPr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Zubair Gas Project-Phase II, Iraq. . (Client: IBI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Chematur,Mumbai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>)</w:t>
      </w:r>
    </w:p>
    <w:p w14:paraId="3F706864" w14:textId="77777777" w:rsidR="00F305C3" w:rsidRPr="00F305C3" w:rsidRDefault="00F305C3" w:rsidP="00F305C3">
      <w:pPr>
        <w:pStyle w:val="ListParagraph"/>
        <w:ind w:leftChars="0" w:left="945" w:firstLineChars="0" w:firstLine="0"/>
        <w:jc w:val="both"/>
        <w:rPr>
          <w:rFonts w:ascii="Verdana" w:eastAsia="Verdana" w:hAnsi="Verdana" w:cs="Verdana"/>
          <w:sz w:val="22"/>
          <w:szCs w:val="22"/>
        </w:rPr>
      </w:pPr>
    </w:p>
    <w:p w14:paraId="5661952D" w14:textId="77777777" w:rsidR="00F305C3" w:rsidRPr="00F305C3" w:rsidRDefault="00F305C3" w:rsidP="00F305C3">
      <w:pPr>
        <w:ind w:left="0" w:hanging="2"/>
        <w:jc w:val="both"/>
        <w:rPr>
          <w:rFonts w:ascii="Verdana" w:eastAsia="Verdana" w:hAnsi="Verdana" w:cs="Verdana"/>
          <w:b/>
          <w:bCs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Following activities are </w:t>
      </w:r>
      <w:proofErr w:type="spell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complited</w:t>
      </w:r>
      <w:proofErr w:type="spellEnd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 during above </w:t>
      </w:r>
      <w:proofErr w:type="gram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projects</w:t>
      </w:r>
      <w:r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 :</w:t>
      </w:r>
      <w:proofErr w:type="gramEnd"/>
    </w:p>
    <w:p w14:paraId="78A4B8CF" w14:textId="77777777" w:rsidR="005960C7" w:rsidRPr="00F305C3" w:rsidRDefault="005960C7" w:rsidP="00F305C3">
      <w:pPr>
        <w:ind w:leftChars="0" w:left="0" w:firstLineChars="0" w:firstLine="0"/>
        <w:jc w:val="both"/>
        <w:rPr>
          <w:rFonts w:ascii="Verdana" w:eastAsia="Verdana" w:hAnsi="Verdana" w:cs="Verdana"/>
          <w:sz w:val="22"/>
          <w:szCs w:val="22"/>
        </w:rPr>
      </w:pPr>
    </w:p>
    <w:p w14:paraId="6252D8C1" w14:textId="77777777" w:rsidR="005960C7" w:rsidRPr="00F305C3" w:rsidRDefault="00A11DC1" w:rsidP="00F305C3">
      <w:pPr>
        <w:numPr>
          <w:ilvl w:val="0"/>
          <w:numId w:val="12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Equipment and Piping modeling &amp; modification in PDS.</w:t>
      </w:r>
    </w:p>
    <w:p w14:paraId="1F52522F" w14:textId="77777777" w:rsidR="005960C7" w:rsidRPr="00F305C3" w:rsidRDefault="00A11DC1" w:rsidP="00F305C3">
      <w:pPr>
        <w:numPr>
          <w:ilvl w:val="0"/>
          <w:numId w:val="12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Annotation and Detailing of GAD in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Microstation</w:t>
      </w:r>
      <w:proofErr w:type="spellEnd"/>
    </w:p>
    <w:p w14:paraId="3427A865" w14:textId="77777777" w:rsidR="005960C7" w:rsidRPr="00F305C3" w:rsidRDefault="00A11DC1" w:rsidP="00F305C3">
      <w:pPr>
        <w:numPr>
          <w:ilvl w:val="0"/>
          <w:numId w:val="12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Preparation of support drawing in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Microstation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>.</w:t>
      </w:r>
    </w:p>
    <w:p w14:paraId="707403EE" w14:textId="77777777" w:rsidR="005960C7" w:rsidRPr="00F305C3" w:rsidRDefault="00A11DC1" w:rsidP="00F305C3">
      <w:pPr>
        <w:numPr>
          <w:ilvl w:val="0"/>
          <w:numId w:val="12"/>
        </w:numPr>
        <w:spacing w:line="360" w:lineRule="auto"/>
        <w:ind w:leftChars="0" w:left="1325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Isometric checking</w:t>
      </w:r>
      <w:r w:rsidR="00F305C3">
        <w:rPr>
          <w:rFonts w:ascii="Verdana" w:eastAsia="Verdana" w:hAnsi="Verdana" w:cs="Verdana"/>
          <w:sz w:val="22"/>
          <w:szCs w:val="22"/>
        </w:rPr>
        <w:t>.</w:t>
      </w:r>
    </w:p>
    <w:p w14:paraId="2DC7A81D" w14:textId="77777777" w:rsidR="005960C7" w:rsidRPr="00F305C3" w:rsidRDefault="005960C7">
      <w:pPr>
        <w:ind w:left="0" w:hanging="2"/>
        <w:jc w:val="both"/>
        <w:rPr>
          <w:rFonts w:ascii="Verdana" w:eastAsia="Verdana" w:hAnsi="Verdana" w:cs="Verdana"/>
          <w:sz w:val="22"/>
          <w:szCs w:val="22"/>
        </w:rPr>
      </w:pPr>
    </w:p>
    <w:p w14:paraId="5F8934AE" w14:textId="77777777" w:rsidR="005960C7" w:rsidRPr="00F305C3" w:rsidRDefault="00A11DC1" w:rsidP="00F305C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Verdana" w:eastAsia="Verdana" w:hAnsi="Verdana" w:cs="Verdana"/>
          <w:color w:val="000000"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lastRenderedPageBreak/>
        <w:t>Project</w:t>
      </w:r>
      <w:r w:rsidR="00F305C3"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s</w:t>
      </w: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 xml:space="preserve"> with </w:t>
      </w:r>
      <w:proofErr w:type="spellStart"/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CanadOil</w:t>
      </w:r>
      <w:proofErr w:type="spellEnd"/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 xml:space="preserve"> Engineering India Pvt. Ltd. </w:t>
      </w:r>
      <w:r w:rsidRPr="00F305C3">
        <w:rPr>
          <w:rFonts w:ascii="Verdana" w:eastAsia="Verdana" w:hAnsi="Verdana" w:cs="Verdana"/>
          <w:color w:val="000000"/>
          <w:sz w:val="22"/>
          <w:szCs w:val="22"/>
          <w:u w:val="single"/>
        </w:rPr>
        <w:t xml:space="preserve">From </w:t>
      </w: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Aug.2008 to Aug.2010</w:t>
      </w:r>
    </w:p>
    <w:p w14:paraId="2DB6D061" w14:textId="77777777" w:rsidR="005960C7" w:rsidRDefault="00F305C3">
      <w:pPr>
        <w:ind w:left="0" w:hanging="2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         </w:t>
      </w:r>
    </w:p>
    <w:p w14:paraId="5964D28F" w14:textId="77777777" w:rsidR="00F305C3" w:rsidRPr="00F305C3" w:rsidRDefault="00F305C3" w:rsidP="00F305C3">
      <w:pPr>
        <w:pStyle w:val="ListParagraph"/>
        <w:numPr>
          <w:ilvl w:val="0"/>
          <w:numId w:val="13"/>
        </w:numPr>
        <w:ind w:leftChars="0" w:firstLineChars="0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SPG Project Drying Package Unit 400, National Petroleum                 Company, PIDMCO, Iran.</w:t>
      </w:r>
    </w:p>
    <w:p w14:paraId="0BEE9012" w14:textId="77777777" w:rsidR="00F305C3" w:rsidRPr="00F305C3" w:rsidRDefault="00F305C3" w:rsidP="00F305C3">
      <w:pPr>
        <w:pStyle w:val="ListParagraph"/>
        <w:ind w:leftChars="0" w:firstLineChars="0" w:firstLine="0"/>
        <w:rPr>
          <w:rFonts w:ascii="Verdana" w:eastAsia="Verdana" w:hAnsi="Verdana" w:cs="Verdana"/>
          <w:sz w:val="22"/>
          <w:szCs w:val="22"/>
        </w:rPr>
      </w:pPr>
    </w:p>
    <w:p w14:paraId="5A19A707" w14:textId="77777777" w:rsidR="005960C7" w:rsidRDefault="00A11DC1" w:rsidP="00F305C3">
      <w:pPr>
        <w:pStyle w:val="ListParagraph"/>
        <w:numPr>
          <w:ilvl w:val="0"/>
          <w:numId w:val="13"/>
        </w:numPr>
        <w:ind w:leftChars="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Bandar Abbas Gas Condensate Refine</w:t>
      </w:r>
      <w:r w:rsidR="00F305C3" w:rsidRPr="00F305C3">
        <w:rPr>
          <w:rFonts w:ascii="Verdana" w:eastAsia="Verdana" w:hAnsi="Verdana" w:cs="Verdana"/>
          <w:sz w:val="22"/>
          <w:szCs w:val="22"/>
        </w:rPr>
        <w:t xml:space="preserve">ry Project Gas Oil Hydrotreater </w:t>
      </w:r>
      <w:r w:rsidRPr="00F305C3">
        <w:rPr>
          <w:rFonts w:ascii="Verdana" w:eastAsia="Verdana" w:hAnsi="Verdana" w:cs="Verdana"/>
          <w:sz w:val="22"/>
          <w:szCs w:val="22"/>
        </w:rPr>
        <w:t>Unit.</w:t>
      </w:r>
    </w:p>
    <w:p w14:paraId="2529A2FE" w14:textId="77777777" w:rsidR="00F305C3" w:rsidRPr="00F305C3" w:rsidRDefault="00F305C3" w:rsidP="00F305C3">
      <w:pPr>
        <w:pStyle w:val="ListParagraph"/>
        <w:ind w:left="0" w:hanging="2"/>
        <w:rPr>
          <w:rFonts w:ascii="Verdana" w:eastAsia="Verdana" w:hAnsi="Verdana" w:cs="Verdana"/>
          <w:sz w:val="22"/>
          <w:szCs w:val="22"/>
        </w:rPr>
      </w:pPr>
    </w:p>
    <w:p w14:paraId="495EAFE2" w14:textId="77777777" w:rsidR="00F305C3" w:rsidRPr="00F305C3" w:rsidRDefault="00F305C3" w:rsidP="00F305C3">
      <w:pPr>
        <w:ind w:left="0" w:hanging="2"/>
        <w:jc w:val="both"/>
        <w:rPr>
          <w:rFonts w:ascii="Verdana" w:eastAsia="Verdana" w:hAnsi="Verdana" w:cs="Verdana"/>
          <w:b/>
          <w:bCs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Following activities are </w:t>
      </w:r>
      <w:proofErr w:type="spell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complited</w:t>
      </w:r>
      <w:proofErr w:type="spellEnd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 during above </w:t>
      </w:r>
      <w:proofErr w:type="gram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projects</w:t>
      </w:r>
      <w:r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 :</w:t>
      </w:r>
      <w:proofErr w:type="gramEnd"/>
    </w:p>
    <w:p w14:paraId="508E4120" w14:textId="77777777" w:rsidR="005960C7" w:rsidRDefault="005960C7" w:rsidP="00F305C3">
      <w:pPr>
        <w:tabs>
          <w:tab w:val="left" w:pos="840"/>
          <w:tab w:val="left" w:pos="2190"/>
        </w:tabs>
        <w:ind w:leftChars="0" w:left="0" w:firstLineChars="419" w:firstLine="838"/>
        <w:jc w:val="both"/>
        <w:rPr>
          <w:rFonts w:ascii="Verdana" w:eastAsia="Verdana" w:hAnsi="Verdana" w:cs="Verdana"/>
          <w:sz w:val="20"/>
          <w:szCs w:val="20"/>
        </w:rPr>
      </w:pPr>
    </w:p>
    <w:p w14:paraId="7C654229" w14:textId="77777777" w:rsidR="005960C7" w:rsidRPr="00F305C3" w:rsidRDefault="00A11DC1" w:rsidP="00F305C3">
      <w:pPr>
        <w:numPr>
          <w:ilvl w:val="0"/>
          <w:numId w:val="14"/>
        </w:numPr>
        <w:spacing w:line="360" w:lineRule="auto"/>
        <w:ind w:leftChars="0" w:left="72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ing nozzle orientation drawing with respect to equipment layout/ Piping layout.</w:t>
      </w:r>
    </w:p>
    <w:p w14:paraId="53A8216B" w14:textId="77777777" w:rsidR="005960C7" w:rsidRPr="00F305C3" w:rsidRDefault="00A11DC1" w:rsidP="00F305C3">
      <w:pPr>
        <w:numPr>
          <w:ilvl w:val="0"/>
          <w:numId w:val="14"/>
        </w:numPr>
        <w:spacing w:line="360" w:lineRule="auto"/>
        <w:ind w:leftChars="0" w:left="72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ation of Piping layout and equipment layout on Auto CAD.</w:t>
      </w:r>
    </w:p>
    <w:p w14:paraId="7416EFE4" w14:textId="77777777" w:rsidR="005960C7" w:rsidRPr="00F305C3" w:rsidRDefault="00A11DC1" w:rsidP="00F305C3">
      <w:pPr>
        <w:numPr>
          <w:ilvl w:val="0"/>
          <w:numId w:val="14"/>
        </w:numPr>
        <w:spacing w:line="360" w:lineRule="auto"/>
        <w:ind w:leftChars="0" w:left="72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ation of MTO.</w:t>
      </w:r>
    </w:p>
    <w:p w14:paraId="2EFDFEDB" w14:textId="77777777" w:rsidR="005960C7" w:rsidRPr="00F305C3" w:rsidRDefault="00A11DC1" w:rsidP="00F305C3">
      <w:pPr>
        <w:numPr>
          <w:ilvl w:val="0"/>
          <w:numId w:val="14"/>
        </w:numPr>
        <w:spacing w:line="360" w:lineRule="auto"/>
        <w:ind w:leftChars="0" w:left="72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Support Design.</w:t>
      </w:r>
    </w:p>
    <w:p w14:paraId="6126E94E" w14:textId="77777777" w:rsidR="005960C7" w:rsidRPr="00F305C3" w:rsidRDefault="00A11DC1" w:rsidP="00F305C3">
      <w:pPr>
        <w:pStyle w:val="ListParagraph"/>
        <w:numPr>
          <w:ilvl w:val="0"/>
          <w:numId w:val="14"/>
        </w:numPr>
        <w:spacing w:line="360" w:lineRule="auto"/>
        <w:ind w:leftChars="0" w:left="720" w:firstLineChars="0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ation of Isometric Drawing on AutoCAD.</w:t>
      </w:r>
    </w:p>
    <w:p w14:paraId="2CD135B2" w14:textId="77777777" w:rsidR="005960C7" w:rsidRDefault="005960C7">
      <w:pPr>
        <w:ind w:left="0" w:hanging="2"/>
        <w:rPr>
          <w:rFonts w:ascii="Trebuchet MS" w:eastAsia="Trebuchet MS" w:hAnsi="Trebuchet MS" w:cs="Trebuchet MS"/>
          <w:sz w:val="20"/>
          <w:szCs w:val="20"/>
        </w:rPr>
      </w:pPr>
    </w:p>
    <w:p w14:paraId="7105B7C4" w14:textId="77777777" w:rsidR="005960C7" w:rsidRPr="00F305C3" w:rsidRDefault="00A11DC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Verdana" w:eastAsia="Verdana" w:hAnsi="Verdana" w:cs="Verdana"/>
          <w:color w:val="000000"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Project</w:t>
      </w:r>
      <w:r w:rsidR="00F305C3"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s</w:t>
      </w: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 xml:space="preserve"> with Toyo </w:t>
      </w:r>
      <w:proofErr w:type="spellStart"/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Engg</w:t>
      </w:r>
      <w:proofErr w:type="spellEnd"/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 xml:space="preserve">. India Ltd </w:t>
      </w:r>
      <w:r w:rsidRPr="00F305C3">
        <w:rPr>
          <w:rFonts w:ascii="Verdana" w:eastAsia="Verdana" w:hAnsi="Verdana" w:cs="Verdana"/>
          <w:color w:val="000000"/>
          <w:sz w:val="22"/>
          <w:szCs w:val="22"/>
          <w:u w:val="single"/>
        </w:rPr>
        <w:t xml:space="preserve">from </w:t>
      </w: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Nov.2006 To July 2008</w:t>
      </w:r>
    </w:p>
    <w:p w14:paraId="0367CCB3" w14:textId="77777777" w:rsidR="005960C7" w:rsidRDefault="005960C7">
      <w:pPr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4024911F" w14:textId="77777777" w:rsidR="005960C7" w:rsidRPr="00F305C3" w:rsidRDefault="00A11DC1" w:rsidP="00F305C3">
      <w:pPr>
        <w:pStyle w:val="ListParagraph"/>
        <w:numPr>
          <w:ilvl w:val="0"/>
          <w:numId w:val="16"/>
        </w:numPr>
        <w:spacing w:line="360" w:lineRule="auto"/>
        <w:ind w:leftChars="0" w:left="72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MCC PTA   INDIA CORP. PVT LTD.</w:t>
      </w:r>
    </w:p>
    <w:p w14:paraId="55E01E8A" w14:textId="77777777" w:rsidR="005960C7" w:rsidRPr="00F305C3" w:rsidRDefault="00A11DC1" w:rsidP="00F305C3">
      <w:pPr>
        <w:pStyle w:val="ListParagraph"/>
        <w:numPr>
          <w:ilvl w:val="0"/>
          <w:numId w:val="16"/>
        </w:numPr>
        <w:spacing w:line="360" w:lineRule="auto"/>
        <w:ind w:leftChars="0" w:left="72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Indian Oil Corporation Ltd</w:t>
      </w:r>
    </w:p>
    <w:p w14:paraId="12006A87" w14:textId="77777777" w:rsidR="005960C7" w:rsidRDefault="00A11DC1" w:rsidP="00F305C3">
      <w:pPr>
        <w:pStyle w:val="ListParagraph"/>
        <w:numPr>
          <w:ilvl w:val="0"/>
          <w:numId w:val="16"/>
        </w:numPr>
        <w:spacing w:line="360" w:lineRule="auto"/>
        <w:ind w:leftChars="0" w:left="72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Naphtha Cracker Unit, Panipat,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Hariyana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>.</w:t>
      </w:r>
    </w:p>
    <w:p w14:paraId="35038114" w14:textId="77777777" w:rsidR="00F305C3" w:rsidRPr="00F305C3" w:rsidRDefault="00F305C3" w:rsidP="00F305C3">
      <w:pPr>
        <w:ind w:leftChars="0" w:left="0" w:firstLineChars="0" w:hanging="2"/>
        <w:jc w:val="both"/>
        <w:rPr>
          <w:rFonts w:ascii="Verdana" w:eastAsia="Verdana" w:hAnsi="Verdana" w:cs="Verdana"/>
          <w:b/>
          <w:bCs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Following activities are </w:t>
      </w:r>
      <w:proofErr w:type="spell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complited</w:t>
      </w:r>
      <w:proofErr w:type="spellEnd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 during above </w:t>
      </w:r>
      <w:proofErr w:type="gram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projects :</w:t>
      </w:r>
      <w:proofErr w:type="gramEnd"/>
    </w:p>
    <w:p w14:paraId="627BB368" w14:textId="77777777" w:rsidR="00F305C3" w:rsidRDefault="00F305C3" w:rsidP="00F305C3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3E9E8023" w14:textId="77777777" w:rsidR="005960C7" w:rsidRPr="00F305C3" w:rsidRDefault="00A11DC1" w:rsidP="00F305C3">
      <w:pPr>
        <w:pStyle w:val="ListParagraph"/>
        <w:numPr>
          <w:ilvl w:val="0"/>
          <w:numId w:val="20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Stress Analysis of Piping system of static &amp; rotary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Equipments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 xml:space="preserve"> </w:t>
      </w:r>
    </w:p>
    <w:p w14:paraId="688F6456" w14:textId="4D7157E6" w:rsidR="00425CE3" w:rsidRPr="00425CE3" w:rsidRDefault="00A11DC1" w:rsidP="00425CE3">
      <w:pPr>
        <w:pStyle w:val="ListParagraph"/>
        <w:numPr>
          <w:ilvl w:val="0"/>
          <w:numId w:val="20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Support Selection.</w:t>
      </w:r>
    </w:p>
    <w:p w14:paraId="37DA8E75" w14:textId="3A8A5944" w:rsidR="005960C7" w:rsidRPr="00F305C3" w:rsidRDefault="00A11DC1" w:rsidP="00F305C3">
      <w:pPr>
        <w:pStyle w:val="ListParagraph"/>
        <w:numPr>
          <w:ilvl w:val="0"/>
          <w:numId w:val="20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Checking Isometrics as Per G.A.</w:t>
      </w:r>
    </w:p>
    <w:p w14:paraId="5697F75E" w14:textId="77777777" w:rsidR="005960C7" w:rsidRPr="00F305C3" w:rsidRDefault="00A11DC1" w:rsidP="00F305C3">
      <w:pPr>
        <w:pStyle w:val="ListParagraph"/>
        <w:numPr>
          <w:ilvl w:val="0"/>
          <w:numId w:val="20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Special support design.</w:t>
      </w:r>
    </w:p>
    <w:p w14:paraId="1EF9BB53" w14:textId="77777777" w:rsidR="005960C7" w:rsidRPr="00F305C3" w:rsidRDefault="005960C7" w:rsidP="00F305C3">
      <w:pPr>
        <w:ind w:leftChars="0" w:left="-2" w:firstLineChars="0" w:firstLine="0"/>
        <w:jc w:val="both"/>
        <w:rPr>
          <w:rFonts w:ascii="Verdana" w:eastAsia="Verdana" w:hAnsi="Verdana" w:cs="Verdana"/>
          <w:sz w:val="22"/>
          <w:szCs w:val="22"/>
        </w:rPr>
      </w:pPr>
    </w:p>
    <w:p w14:paraId="6D942163" w14:textId="77777777" w:rsidR="005960C7" w:rsidRPr="00F305C3" w:rsidRDefault="00A11DC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Verdana" w:eastAsia="Verdana" w:hAnsi="Verdana" w:cs="Verdana"/>
          <w:color w:val="000000"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Project</w:t>
      </w:r>
      <w:r w:rsidR="00F305C3"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>s</w:t>
      </w:r>
      <w:r w:rsidRPr="00F305C3">
        <w:rPr>
          <w:rFonts w:ascii="Verdana" w:eastAsia="Verdana" w:hAnsi="Verdana" w:cs="Verdana"/>
          <w:b/>
          <w:color w:val="000000"/>
          <w:sz w:val="22"/>
          <w:szCs w:val="22"/>
          <w:u w:val="single"/>
        </w:rPr>
        <w:t xml:space="preserve"> with Design Tech Piping Consultancy, Thane Nov.2005 to Oct 2006.</w:t>
      </w:r>
    </w:p>
    <w:p w14:paraId="66D1C2AE" w14:textId="77777777" w:rsidR="005960C7" w:rsidRDefault="005960C7">
      <w:pPr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182686D3" w14:textId="77777777" w:rsidR="005960C7" w:rsidRPr="00F305C3" w:rsidRDefault="00A11DC1" w:rsidP="00F305C3">
      <w:pPr>
        <w:pStyle w:val="ListParagraph"/>
        <w:numPr>
          <w:ilvl w:val="0"/>
          <w:numId w:val="15"/>
        </w:numPr>
        <w:spacing w:line="360" w:lineRule="auto"/>
        <w:ind w:leftChars="0" w:left="72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Reliance Biotech.</w:t>
      </w:r>
    </w:p>
    <w:p w14:paraId="190EF890" w14:textId="77777777" w:rsidR="005960C7" w:rsidRPr="00F305C3" w:rsidRDefault="00A11DC1" w:rsidP="00F305C3">
      <w:pPr>
        <w:pStyle w:val="ListParagraph"/>
        <w:numPr>
          <w:ilvl w:val="0"/>
          <w:numId w:val="15"/>
        </w:numPr>
        <w:spacing w:line="360" w:lineRule="auto"/>
        <w:ind w:leftChars="0" w:left="720" w:firstLineChars="0"/>
        <w:jc w:val="both"/>
        <w:rPr>
          <w:rFonts w:ascii="Verdana" w:eastAsia="Verdana" w:hAnsi="Verdana" w:cs="Verdana"/>
          <w:sz w:val="22"/>
          <w:szCs w:val="22"/>
        </w:rPr>
      </w:pPr>
      <w:proofErr w:type="spellStart"/>
      <w:r w:rsidRPr="00F305C3">
        <w:rPr>
          <w:rFonts w:ascii="Verdana" w:eastAsia="Verdana" w:hAnsi="Verdana" w:cs="Verdana"/>
          <w:sz w:val="22"/>
          <w:szCs w:val="22"/>
        </w:rPr>
        <w:t>Midrex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>.</w:t>
      </w:r>
    </w:p>
    <w:p w14:paraId="6E6270B8" w14:textId="77777777" w:rsidR="005960C7" w:rsidRDefault="00A11DC1" w:rsidP="00F305C3">
      <w:pPr>
        <w:pStyle w:val="ListParagraph"/>
        <w:numPr>
          <w:ilvl w:val="0"/>
          <w:numId w:val="15"/>
        </w:numPr>
        <w:spacing w:line="360" w:lineRule="auto"/>
        <w:ind w:leftChars="0" w:left="720" w:firstLineChars="0"/>
        <w:jc w:val="both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G.H.C.L.</w:t>
      </w:r>
    </w:p>
    <w:p w14:paraId="518B3CD4" w14:textId="77777777" w:rsidR="00F305C3" w:rsidRPr="00F305C3" w:rsidRDefault="00F305C3" w:rsidP="00F305C3">
      <w:pPr>
        <w:pStyle w:val="ListParagraph"/>
        <w:ind w:leftChars="0" w:left="718" w:firstLineChars="0" w:firstLine="0"/>
        <w:jc w:val="both"/>
        <w:rPr>
          <w:rFonts w:ascii="Verdana" w:eastAsia="Verdana" w:hAnsi="Verdana" w:cs="Verdana"/>
          <w:sz w:val="22"/>
          <w:szCs w:val="22"/>
        </w:rPr>
      </w:pPr>
    </w:p>
    <w:p w14:paraId="65A95FC3" w14:textId="1045FD41" w:rsidR="00F305C3" w:rsidRDefault="00F305C3" w:rsidP="00F305C3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68117343" w14:textId="77777777" w:rsidR="00425CE3" w:rsidRDefault="00425CE3" w:rsidP="00F305C3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2DCBB85F" w14:textId="77777777" w:rsidR="00F305C3" w:rsidRPr="00F305C3" w:rsidRDefault="00F305C3" w:rsidP="00F305C3">
      <w:pPr>
        <w:ind w:leftChars="0" w:left="0" w:firstLineChars="0" w:hanging="2"/>
        <w:jc w:val="both"/>
        <w:rPr>
          <w:rFonts w:ascii="Verdana" w:eastAsia="Verdana" w:hAnsi="Verdana" w:cs="Verdana"/>
          <w:b/>
          <w:bCs/>
          <w:sz w:val="22"/>
          <w:szCs w:val="22"/>
          <w:u w:val="single"/>
        </w:rPr>
      </w:pPr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lastRenderedPageBreak/>
        <w:t xml:space="preserve">Following activities are </w:t>
      </w:r>
      <w:proofErr w:type="spell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complited</w:t>
      </w:r>
      <w:proofErr w:type="spellEnd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 xml:space="preserve"> during above </w:t>
      </w:r>
      <w:proofErr w:type="gramStart"/>
      <w:r w:rsidRPr="00F305C3">
        <w:rPr>
          <w:rFonts w:ascii="Verdana" w:eastAsia="Verdana" w:hAnsi="Verdana" w:cs="Verdana"/>
          <w:b/>
          <w:bCs/>
          <w:sz w:val="22"/>
          <w:szCs w:val="22"/>
          <w:u w:val="single"/>
        </w:rPr>
        <w:t>projects :</w:t>
      </w:r>
      <w:proofErr w:type="gramEnd"/>
    </w:p>
    <w:p w14:paraId="7B6CEA00" w14:textId="77777777" w:rsidR="00F305C3" w:rsidRPr="00F305C3" w:rsidRDefault="00F305C3" w:rsidP="00F305C3">
      <w:pPr>
        <w:ind w:leftChars="0" w:left="0" w:firstLineChars="0" w:firstLine="0"/>
        <w:jc w:val="both"/>
        <w:rPr>
          <w:sz w:val="22"/>
          <w:szCs w:val="22"/>
        </w:rPr>
      </w:pPr>
    </w:p>
    <w:p w14:paraId="1C5A0BDF" w14:textId="77777777" w:rsidR="005960C7" w:rsidRPr="00F305C3" w:rsidRDefault="00A11DC1" w:rsidP="00F305C3">
      <w:pPr>
        <w:pStyle w:val="ListParagraph"/>
        <w:numPr>
          <w:ilvl w:val="0"/>
          <w:numId w:val="21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Preparation of MTO</w:t>
      </w:r>
    </w:p>
    <w:p w14:paraId="458625E1" w14:textId="77777777" w:rsidR="005960C7" w:rsidRPr="00F305C3" w:rsidRDefault="00A11DC1" w:rsidP="00F305C3">
      <w:pPr>
        <w:pStyle w:val="ListParagraph"/>
        <w:numPr>
          <w:ilvl w:val="0"/>
          <w:numId w:val="21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Isometric Drawing on AutoCAD.</w:t>
      </w:r>
    </w:p>
    <w:p w14:paraId="46680799" w14:textId="77777777" w:rsidR="005960C7" w:rsidRPr="00F305C3" w:rsidRDefault="00A11DC1" w:rsidP="00F305C3">
      <w:pPr>
        <w:pStyle w:val="ListParagraph"/>
        <w:numPr>
          <w:ilvl w:val="0"/>
          <w:numId w:val="21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Support Markup on Piping GAD on AutoCAD.</w:t>
      </w:r>
    </w:p>
    <w:p w14:paraId="1FF850C6" w14:textId="77777777" w:rsidR="00F305C3" w:rsidRDefault="00F305C3" w:rsidP="00F305C3">
      <w:pPr>
        <w:ind w:leftChars="0" w:left="0" w:firstLineChars="0" w:firstLine="0"/>
        <w:jc w:val="both"/>
        <w:rPr>
          <w:rFonts w:ascii="Verdana" w:eastAsia="Verdana" w:hAnsi="Verdana" w:cs="Verdana"/>
          <w:b/>
          <w:color w:val="548DD4"/>
          <w:sz w:val="22"/>
          <w:szCs w:val="22"/>
          <w:u w:val="single"/>
        </w:rPr>
      </w:pPr>
    </w:p>
    <w:p w14:paraId="143F8DC1" w14:textId="77777777" w:rsidR="00F305C3" w:rsidRDefault="00F305C3">
      <w:pPr>
        <w:ind w:left="0" w:hanging="2"/>
        <w:jc w:val="both"/>
        <w:rPr>
          <w:rFonts w:ascii="Verdana" w:eastAsia="Verdana" w:hAnsi="Verdana" w:cs="Verdana"/>
          <w:b/>
          <w:color w:val="548DD4"/>
          <w:sz w:val="22"/>
          <w:szCs w:val="22"/>
          <w:u w:val="single"/>
        </w:rPr>
      </w:pPr>
    </w:p>
    <w:p w14:paraId="652DE613" w14:textId="77777777" w:rsidR="005960C7" w:rsidRDefault="00A11DC1">
      <w:pPr>
        <w:ind w:left="0" w:hanging="2"/>
        <w:jc w:val="both"/>
        <w:rPr>
          <w:rFonts w:ascii="Verdana" w:eastAsia="Verdana" w:hAnsi="Verdana" w:cs="Verdana"/>
          <w:color w:val="548DD4"/>
          <w:sz w:val="22"/>
          <w:szCs w:val="22"/>
          <w:u w:val="single"/>
        </w:rPr>
      </w:pPr>
      <w:r>
        <w:rPr>
          <w:rFonts w:ascii="Verdana" w:eastAsia="Verdana" w:hAnsi="Verdana" w:cs="Verdana"/>
          <w:b/>
          <w:color w:val="548DD4"/>
          <w:sz w:val="22"/>
          <w:szCs w:val="22"/>
          <w:u w:val="single"/>
        </w:rPr>
        <w:t xml:space="preserve">Educational Qualification:         </w:t>
      </w:r>
    </w:p>
    <w:p w14:paraId="2CE05340" w14:textId="77777777" w:rsidR="005960C7" w:rsidRDefault="00A11DC1">
      <w:pPr>
        <w:ind w:left="0" w:hanging="2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 xml:space="preserve">                              </w:t>
      </w:r>
    </w:p>
    <w:p w14:paraId="34E68AC1" w14:textId="77777777" w:rsidR="005960C7" w:rsidRPr="00F305C3" w:rsidRDefault="00A11DC1" w:rsidP="00F305C3">
      <w:pPr>
        <w:pStyle w:val="ListParagraph"/>
        <w:numPr>
          <w:ilvl w:val="0"/>
          <w:numId w:val="22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b/>
          <w:sz w:val="22"/>
          <w:szCs w:val="22"/>
        </w:rPr>
        <w:t>P.G. Diploma in Piping Design &amp; Engineering</w:t>
      </w:r>
      <w:r w:rsidRPr="00F305C3">
        <w:rPr>
          <w:rFonts w:ascii="Verdana" w:eastAsia="Verdana" w:hAnsi="Verdana" w:cs="Verdana"/>
          <w:sz w:val="22"/>
          <w:szCs w:val="22"/>
        </w:rPr>
        <w:t xml:space="preserve"> from MIT, Pune in May 2006</w:t>
      </w:r>
    </w:p>
    <w:p w14:paraId="0B65D30D" w14:textId="77777777" w:rsidR="005960C7" w:rsidRPr="00F305C3" w:rsidRDefault="00A11DC1" w:rsidP="00F305C3">
      <w:pPr>
        <w:pStyle w:val="ListParagraph"/>
        <w:numPr>
          <w:ilvl w:val="0"/>
          <w:numId w:val="22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b/>
          <w:sz w:val="22"/>
          <w:szCs w:val="22"/>
        </w:rPr>
        <w:t>B. E. (Mechanical)</w:t>
      </w:r>
      <w:r w:rsidRPr="00F305C3">
        <w:rPr>
          <w:rFonts w:ascii="Verdana" w:eastAsia="Verdana" w:hAnsi="Verdana" w:cs="Verdana"/>
          <w:sz w:val="22"/>
          <w:szCs w:val="22"/>
        </w:rPr>
        <w:t xml:space="preserve"> From Shivaji University, Kolhapur with First class in June   2005.</w:t>
      </w:r>
    </w:p>
    <w:p w14:paraId="5C5E5165" w14:textId="77777777" w:rsidR="005960C7" w:rsidRPr="00F305C3" w:rsidRDefault="00A11DC1" w:rsidP="00F305C3">
      <w:pPr>
        <w:pStyle w:val="ListParagraph"/>
        <w:numPr>
          <w:ilvl w:val="0"/>
          <w:numId w:val="22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b/>
          <w:sz w:val="22"/>
          <w:szCs w:val="22"/>
        </w:rPr>
        <w:t>D.M.E.</w:t>
      </w:r>
      <w:r w:rsidRPr="00F305C3">
        <w:rPr>
          <w:rFonts w:ascii="Verdana" w:eastAsia="Verdana" w:hAnsi="Verdana" w:cs="Verdana"/>
          <w:sz w:val="22"/>
          <w:szCs w:val="22"/>
        </w:rPr>
        <w:t xml:space="preserve">  From M.S.B.T.E. with First class in May 2002.</w:t>
      </w:r>
    </w:p>
    <w:p w14:paraId="296567F5" w14:textId="77777777" w:rsidR="005960C7" w:rsidRPr="00F305C3" w:rsidRDefault="00A11DC1" w:rsidP="00F305C3">
      <w:pPr>
        <w:pStyle w:val="ListParagraph"/>
        <w:numPr>
          <w:ilvl w:val="0"/>
          <w:numId w:val="22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b/>
          <w:sz w:val="22"/>
          <w:szCs w:val="22"/>
        </w:rPr>
        <w:t>H.S.C</w:t>
      </w:r>
      <w:r w:rsidRPr="00F305C3">
        <w:rPr>
          <w:rFonts w:ascii="Verdana" w:eastAsia="Verdana" w:hAnsi="Verdana" w:cs="Verdana"/>
          <w:sz w:val="22"/>
          <w:szCs w:val="22"/>
        </w:rPr>
        <w:t>. From Kolhapur Board with Second class in March 1999.</w:t>
      </w:r>
    </w:p>
    <w:p w14:paraId="3251FACC" w14:textId="77777777" w:rsidR="005960C7" w:rsidRPr="00F305C3" w:rsidRDefault="00A11DC1" w:rsidP="00F305C3">
      <w:pPr>
        <w:pStyle w:val="ListParagraph"/>
        <w:numPr>
          <w:ilvl w:val="0"/>
          <w:numId w:val="22"/>
        </w:numPr>
        <w:spacing w:line="360" w:lineRule="auto"/>
        <w:ind w:leftChars="0" w:firstLineChars="0"/>
        <w:jc w:val="both"/>
        <w:rPr>
          <w:sz w:val="22"/>
          <w:szCs w:val="22"/>
        </w:rPr>
      </w:pPr>
      <w:r w:rsidRPr="00F305C3">
        <w:rPr>
          <w:rFonts w:ascii="Verdana" w:eastAsia="Verdana" w:hAnsi="Verdana" w:cs="Verdana"/>
          <w:b/>
          <w:sz w:val="22"/>
          <w:szCs w:val="22"/>
        </w:rPr>
        <w:t>S.S.C</w:t>
      </w:r>
      <w:r w:rsidRPr="00F305C3">
        <w:rPr>
          <w:rFonts w:ascii="Verdana" w:eastAsia="Verdana" w:hAnsi="Verdana" w:cs="Verdana"/>
          <w:sz w:val="22"/>
          <w:szCs w:val="22"/>
        </w:rPr>
        <w:t>.  From Kolhapur Board with First class in March 1997.</w:t>
      </w:r>
    </w:p>
    <w:p w14:paraId="0E0F20F4" w14:textId="77777777" w:rsidR="005960C7" w:rsidRPr="00F305C3" w:rsidRDefault="005960C7" w:rsidP="00F305C3">
      <w:pPr>
        <w:spacing w:line="360" w:lineRule="auto"/>
        <w:ind w:left="0" w:hanging="2"/>
        <w:jc w:val="both"/>
        <w:rPr>
          <w:rFonts w:ascii="Trebuchet MS" w:eastAsia="Trebuchet MS" w:hAnsi="Trebuchet MS" w:cs="Trebuchet MS"/>
          <w:sz w:val="22"/>
          <w:szCs w:val="22"/>
        </w:rPr>
      </w:pPr>
    </w:p>
    <w:p w14:paraId="756FF6FF" w14:textId="77777777" w:rsidR="005960C7" w:rsidRDefault="005960C7">
      <w:pPr>
        <w:ind w:left="0" w:hanging="2"/>
        <w:rPr>
          <w:rFonts w:ascii="Verdana" w:eastAsia="Verdana" w:hAnsi="Verdana" w:cs="Verdana"/>
          <w:sz w:val="20"/>
          <w:szCs w:val="20"/>
        </w:rPr>
      </w:pPr>
    </w:p>
    <w:p w14:paraId="636383FA" w14:textId="77777777" w:rsidR="005960C7" w:rsidRDefault="00A11DC1">
      <w:pPr>
        <w:ind w:left="0" w:hanging="2"/>
        <w:jc w:val="both"/>
        <w:rPr>
          <w:rFonts w:ascii="Verdana" w:eastAsia="Verdana" w:hAnsi="Verdana" w:cs="Verdana"/>
          <w:color w:val="548DD4"/>
          <w:sz w:val="22"/>
          <w:szCs w:val="22"/>
          <w:u w:val="single"/>
        </w:rPr>
      </w:pPr>
      <w:r>
        <w:rPr>
          <w:rFonts w:ascii="Verdana" w:eastAsia="Verdana" w:hAnsi="Verdana" w:cs="Verdana"/>
          <w:b/>
          <w:color w:val="548DD4"/>
          <w:sz w:val="22"/>
          <w:szCs w:val="22"/>
          <w:u w:val="single"/>
        </w:rPr>
        <w:t>Personal Information:</w:t>
      </w:r>
    </w:p>
    <w:p w14:paraId="7BCB0B06" w14:textId="77777777" w:rsidR="005960C7" w:rsidRDefault="005960C7">
      <w:pPr>
        <w:ind w:left="0" w:hanging="2"/>
        <w:rPr>
          <w:rFonts w:ascii="Verdana" w:eastAsia="Verdana" w:hAnsi="Verdana" w:cs="Verdana"/>
          <w:sz w:val="20"/>
          <w:szCs w:val="20"/>
        </w:rPr>
      </w:pPr>
    </w:p>
    <w:p w14:paraId="3772D307" w14:textId="77777777" w:rsidR="005960C7" w:rsidRPr="00F305C3" w:rsidRDefault="00F305C3">
      <w:pPr>
        <w:ind w:left="0" w:hanging="2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>Name</w:t>
      </w:r>
      <w:r w:rsidR="00A11DC1" w:rsidRPr="00F305C3">
        <w:rPr>
          <w:rFonts w:ascii="Verdana" w:eastAsia="Verdana" w:hAnsi="Verdana" w:cs="Verdana"/>
          <w:sz w:val="22"/>
          <w:szCs w:val="22"/>
        </w:rPr>
        <w:t xml:space="preserve">:  </w:t>
      </w:r>
      <w:r>
        <w:rPr>
          <w:rFonts w:ascii="Verdana" w:eastAsia="Verdana" w:hAnsi="Verdana" w:cs="Verdana"/>
          <w:sz w:val="22"/>
          <w:szCs w:val="22"/>
        </w:rPr>
        <w:t xml:space="preserve">                 </w:t>
      </w:r>
      <w:r w:rsidR="00A11DC1" w:rsidRPr="00F305C3">
        <w:rPr>
          <w:rFonts w:ascii="Verdana" w:eastAsia="Verdana" w:hAnsi="Verdana" w:cs="Verdana"/>
          <w:b/>
          <w:sz w:val="22"/>
          <w:szCs w:val="22"/>
        </w:rPr>
        <w:t>Ganesh Sudhakar Chavan.</w:t>
      </w:r>
    </w:p>
    <w:p w14:paraId="4B16721C" w14:textId="77777777" w:rsidR="005960C7" w:rsidRPr="00F305C3" w:rsidRDefault="005960C7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37246959" w14:textId="77777777" w:rsidR="005960C7" w:rsidRPr="00F305C3" w:rsidRDefault="00F305C3" w:rsidP="00F305C3">
      <w:pPr>
        <w:ind w:leftChars="0" w:left="0" w:firstLineChars="0" w:firstLine="0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Present Address</w:t>
      </w:r>
      <w:r w:rsidR="00A11DC1" w:rsidRPr="00F305C3">
        <w:rPr>
          <w:rFonts w:ascii="Verdana" w:eastAsia="Verdana" w:hAnsi="Verdana" w:cs="Verdana"/>
          <w:sz w:val="22"/>
          <w:szCs w:val="22"/>
        </w:rPr>
        <w:t xml:space="preserve">:  </w:t>
      </w:r>
      <w:r>
        <w:rPr>
          <w:rFonts w:ascii="Verdana" w:eastAsia="Verdana" w:hAnsi="Verdana" w:cs="Verdana"/>
          <w:sz w:val="22"/>
          <w:szCs w:val="22"/>
        </w:rPr>
        <w:t xml:space="preserve"> </w:t>
      </w:r>
      <w:r w:rsidR="00A11DC1" w:rsidRPr="00F305C3">
        <w:rPr>
          <w:rFonts w:ascii="Verdana" w:eastAsia="Verdana" w:hAnsi="Verdana" w:cs="Verdana"/>
          <w:sz w:val="22"/>
          <w:szCs w:val="22"/>
        </w:rPr>
        <w:t xml:space="preserve">S.NO. 33/6/33A, </w:t>
      </w:r>
      <w:proofErr w:type="spellStart"/>
      <w:r w:rsidR="00A11DC1" w:rsidRPr="00F305C3">
        <w:rPr>
          <w:rFonts w:ascii="Verdana" w:eastAsia="Verdana" w:hAnsi="Verdana" w:cs="Verdana"/>
          <w:sz w:val="22"/>
          <w:szCs w:val="22"/>
        </w:rPr>
        <w:t>Herambh</w:t>
      </w:r>
      <w:proofErr w:type="spellEnd"/>
      <w:r w:rsidR="00A11DC1" w:rsidRPr="00F305C3">
        <w:rPr>
          <w:rFonts w:ascii="Verdana" w:eastAsia="Verdana" w:hAnsi="Verdana" w:cs="Verdana"/>
          <w:sz w:val="22"/>
          <w:szCs w:val="22"/>
        </w:rPr>
        <w:t xml:space="preserve"> Apartment </w:t>
      </w:r>
    </w:p>
    <w:p w14:paraId="0AEA589F" w14:textId="77777777" w:rsidR="005960C7" w:rsidRPr="00F305C3" w:rsidRDefault="00A11DC1">
      <w:pPr>
        <w:ind w:left="0" w:hanging="2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              </w:t>
      </w:r>
      <w:r w:rsidR="00F305C3" w:rsidRPr="00F305C3">
        <w:rPr>
          <w:rFonts w:ascii="Verdana" w:eastAsia="Verdana" w:hAnsi="Verdana" w:cs="Verdana"/>
          <w:sz w:val="22"/>
          <w:szCs w:val="22"/>
        </w:rPr>
        <w:t xml:space="preserve">              </w:t>
      </w:r>
      <w:r w:rsidRPr="00F305C3">
        <w:rPr>
          <w:rFonts w:ascii="Verdana" w:eastAsia="Verdana" w:hAnsi="Verdana" w:cs="Verdana"/>
          <w:sz w:val="22"/>
          <w:szCs w:val="22"/>
        </w:rPr>
        <w:t xml:space="preserve">Flat No: 403,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ShivShambho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 xml:space="preserve"> Nagar,</w:t>
      </w:r>
    </w:p>
    <w:p w14:paraId="5B5684B5" w14:textId="77777777" w:rsidR="005960C7" w:rsidRPr="00F305C3" w:rsidRDefault="00A11DC1">
      <w:pPr>
        <w:ind w:left="0" w:hanging="2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              </w:t>
      </w:r>
      <w:r w:rsidR="00F305C3" w:rsidRPr="00F305C3">
        <w:rPr>
          <w:rFonts w:ascii="Verdana" w:eastAsia="Verdana" w:hAnsi="Verdana" w:cs="Verdana"/>
          <w:sz w:val="22"/>
          <w:szCs w:val="22"/>
        </w:rPr>
        <w:t xml:space="preserve">              </w:t>
      </w:r>
      <w:r w:rsidRPr="00F305C3">
        <w:rPr>
          <w:rFonts w:ascii="Verdana" w:eastAsia="Verdana" w:hAnsi="Verdana" w:cs="Verdana"/>
          <w:sz w:val="22"/>
          <w:szCs w:val="22"/>
        </w:rPr>
        <w:t xml:space="preserve">Lane No: 2, Katraj </w:t>
      </w:r>
      <w:proofErr w:type="spellStart"/>
      <w:r w:rsidRPr="00F305C3">
        <w:rPr>
          <w:rFonts w:ascii="Verdana" w:eastAsia="Verdana" w:hAnsi="Verdana" w:cs="Verdana"/>
          <w:sz w:val="22"/>
          <w:szCs w:val="22"/>
        </w:rPr>
        <w:t>Kondhawa</w:t>
      </w:r>
      <w:proofErr w:type="spellEnd"/>
      <w:r w:rsidRPr="00F305C3">
        <w:rPr>
          <w:rFonts w:ascii="Verdana" w:eastAsia="Verdana" w:hAnsi="Verdana" w:cs="Verdana"/>
          <w:sz w:val="22"/>
          <w:szCs w:val="22"/>
        </w:rPr>
        <w:t xml:space="preserve"> Road, Katraj,  </w:t>
      </w:r>
    </w:p>
    <w:p w14:paraId="212DEF65" w14:textId="77777777" w:rsidR="00F305C3" w:rsidRPr="00F305C3" w:rsidRDefault="00A11DC1">
      <w:pPr>
        <w:ind w:left="0" w:hanging="2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              </w:t>
      </w:r>
      <w:r w:rsidR="00F305C3" w:rsidRPr="00F305C3">
        <w:rPr>
          <w:rFonts w:ascii="Verdana" w:eastAsia="Verdana" w:hAnsi="Verdana" w:cs="Verdana"/>
          <w:sz w:val="22"/>
          <w:szCs w:val="22"/>
        </w:rPr>
        <w:t xml:space="preserve">              </w:t>
      </w:r>
      <w:r w:rsidRPr="00F305C3">
        <w:rPr>
          <w:rFonts w:ascii="Verdana" w:eastAsia="Verdana" w:hAnsi="Verdana" w:cs="Verdana"/>
          <w:sz w:val="22"/>
          <w:szCs w:val="22"/>
        </w:rPr>
        <w:t xml:space="preserve">Pune-411046   </w:t>
      </w:r>
    </w:p>
    <w:p w14:paraId="7A45AEC9" w14:textId="77777777" w:rsidR="005960C7" w:rsidRPr="00F305C3" w:rsidRDefault="00A11DC1">
      <w:pPr>
        <w:ind w:left="0" w:hanging="2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                                                          </w:t>
      </w:r>
    </w:p>
    <w:p w14:paraId="5E4F3E98" w14:textId="77777777" w:rsidR="005960C7" w:rsidRPr="00F305C3" w:rsidRDefault="00F305C3" w:rsidP="00F305C3">
      <w:pPr>
        <w:ind w:leftChars="0" w:left="0" w:firstLineChars="0" w:firstLine="0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 Date </w:t>
      </w:r>
      <w:r>
        <w:rPr>
          <w:rFonts w:ascii="Verdana" w:eastAsia="Verdana" w:hAnsi="Verdana" w:cs="Verdana"/>
          <w:sz w:val="22"/>
          <w:szCs w:val="22"/>
        </w:rPr>
        <w:t>of Birth</w:t>
      </w:r>
      <w:r w:rsidR="00A11DC1" w:rsidRPr="00F305C3">
        <w:rPr>
          <w:rFonts w:ascii="Verdana" w:eastAsia="Verdana" w:hAnsi="Verdana" w:cs="Verdana"/>
          <w:sz w:val="22"/>
          <w:szCs w:val="22"/>
        </w:rPr>
        <w:t xml:space="preserve">: </w:t>
      </w:r>
      <w:r>
        <w:rPr>
          <w:rFonts w:ascii="Verdana" w:eastAsia="Verdana" w:hAnsi="Verdana" w:cs="Verdana"/>
          <w:sz w:val="22"/>
          <w:szCs w:val="22"/>
        </w:rPr>
        <w:t xml:space="preserve">      </w:t>
      </w:r>
      <w:r w:rsidR="00A11DC1" w:rsidRPr="00F305C3">
        <w:rPr>
          <w:rFonts w:ascii="Verdana" w:eastAsia="Verdana" w:hAnsi="Verdana" w:cs="Verdana"/>
          <w:sz w:val="22"/>
          <w:szCs w:val="22"/>
        </w:rPr>
        <w:t>27th Dec. 1981.</w:t>
      </w:r>
    </w:p>
    <w:p w14:paraId="21212483" w14:textId="77777777" w:rsidR="005960C7" w:rsidRPr="00F305C3" w:rsidRDefault="00A11DC1">
      <w:pPr>
        <w:ind w:left="0" w:hanging="2"/>
        <w:rPr>
          <w:rFonts w:ascii="Verdana" w:eastAsia="Verdana" w:hAnsi="Verdana" w:cs="Verdana"/>
          <w:sz w:val="22"/>
          <w:szCs w:val="22"/>
        </w:rPr>
      </w:pPr>
      <w:r w:rsidRPr="00F305C3">
        <w:rPr>
          <w:rFonts w:ascii="Verdana" w:eastAsia="Verdana" w:hAnsi="Verdana" w:cs="Verdana"/>
          <w:sz w:val="22"/>
          <w:szCs w:val="22"/>
        </w:rPr>
        <w:t xml:space="preserve">      </w:t>
      </w:r>
    </w:p>
    <w:p w14:paraId="0F828085" w14:textId="77777777" w:rsidR="005960C7" w:rsidRPr="00F305C3" w:rsidRDefault="005960C7">
      <w:pPr>
        <w:ind w:left="0" w:hanging="2"/>
        <w:rPr>
          <w:rFonts w:ascii="Verdana" w:eastAsia="Verdana" w:hAnsi="Verdana" w:cs="Verdana"/>
          <w:sz w:val="22"/>
          <w:szCs w:val="22"/>
        </w:rPr>
      </w:pPr>
    </w:p>
    <w:p w14:paraId="1C893A5F" w14:textId="77777777" w:rsidR="005960C7" w:rsidRPr="00F305C3" w:rsidRDefault="00F305C3">
      <w:pPr>
        <w:ind w:left="0" w:hanging="2"/>
        <w:rPr>
          <w:rFonts w:ascii="Verdana" w:eastAsia="Verdana" w:hAnsi="Verdana" w:cs="Verdana"/>
          <w:sz w:val="22"/>
          <w:szCs w:val="22"/>
        </w:rPr>
      </w:pPr>
      <w:bookmarkStart w:id="0" w:name="_gjdgxs" w:colFirst="0" w:colLast="0"/>
      <w:bookmarkEnd w:id="0"/>
      <w:r w:rsidRPr="00F305C3">
        <w:rPr>
          <w:rFonts w:ascii="Verdana" w:eastAsia="Verdana" w:hAnsi="Verdana" w:cs="Verdana"/>
          <w:sz w:val="22"/>
          <w:szCs w:val="22"/>
        </w:rPr>
        <w:t>Language Known</w:t>
      </w:r>
      <w:r w:rsidR="00A11DC1" w:rsidRPr="00F305C3">
        <w:rPr>
          <w:rFonts w:ascii="Verdana" w:eastAsia="Verdana" w:hAnsi="Verdana" w:cs="Verdana"/>
          <w:sz w:val="22"/>
          <w:szCs w:val="22"/>
        </w:rPr>
        <w:t xml:space="preserve">:  </w:t>
      </w:r>
      <w:r w:rsidR="00A11DC1" w:rsidRPr="00F305C3">
        <w:rPr>
          <w:rFonts w:ascii="Verdana" w:eastAsia="Verdana" w:hAnsi="Verdana" w:cs="Verdana"/>
          <w:b/>
          <w:sz w:val="22"/>
          <w:szCs w:val="22"/>
        </w:rPr>
        <w:t>English, Marathi, Hindi.</w:t>
      </w:r>
    </w:p>
    <w:sectPr w:rsidR="005960C7" w:rsidRPr="00F305C3">
      <w:footerReference w:type="default" r:id="rId7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61B97" w14:textId="77777777" w:rsidR="00320647" w:rsidRDefault="00320647">
      <w:pPr>
        <w:spacing w:line="240" w:lineRule="auto"/>
        <w:ind w:left="0" w:hanging="2"/>
      </w:pPr>
      <w:r>
        <w:separator/>
      </w:r>
    </w:p>
  </w:endnote>
  <w:endnote w:type="continuationSeparator" w:id="0">
    <w:p w14:paraId="7ABAD19D" w14:textId="77777777" w:rsidR="00320647" w:rsidRDefault="00320647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A46D5" w14:textId="77777777" w:rsidR="005960C7" w:rsidRDefault="00A11DC1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B71B5" w14:textId="77777777" w:rsidR="00320647" w:rsidRDefault="00320647">
      <w:pPr>
        <w:spacing w:line="240" w:lineRule="auto"/>
        <w:ind w:left="0" w:hanging="2"/>
      </w:pPr>
      <w:r>
        <w:separator/>
      </w:r>
    </w:p>
  </w:footnote>
  <w:footnote w:type="continuationSeparator" w:id="0">
    <w:p w14:paraId="0370835D" w14:textId="77777777" w:rsidR="00320647" w:rsidRDefault="00320647">
      <w:pPr>
        <w:spacing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E5065"/>
    <w:multiLevelType w:val="multilevel"/>
    <w:tmpl w:val="C90670E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20E22512"/>
    <w:multiLevelType w:val="hybridMultilevel"/>
    <w:tmpl w:val="BD54E1A2"/>
    <w:lvl w:ilvl="0" w:tplc="0409000B">
      <w:start w:val="1"/>
      <w:numFmt w:val="bullet"/>
      <w:lvlText w:val="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" w15:restartNumberingAfterBreak="0">
    <w:nsid w:val="230B108E"/>
    <w:multiLevelType w:val="hybridMultilevel"/>
    <w:tmpl w:val="8734387C"/>
    <w:lvl w:ilvl="0" w:tplc="0409000B">
      <w:start w:val="1"/>
      <w:numFmt w:val="bullet"/>
      <w:lvlText w:val=""/>
      <w:lvlJc w:val="left"/>
      <w:pPr>
        <w:ind w:left="71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3" w15:restartNumberingAfterBreak="0">
    <w:nsid w:val="2FAC0554"/>
    <w:multiLevelType w:val="hybridMultilevel"/>
    <w:tmpl w:val="0CD46B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5D7AC5"/>
    <w:multiLevelType w:val="multilevel"/>
    <w:tmpl w:val="72CA3A0E"/>
    <w:lvl w:ilvl="0">
      <w:start w:val="1"/>
      <w:numFmt w:val="bullet"/>
      <w:lvlText w:val=""/>
      <w:lvlJc w:val="left"/>
      <w:pPr>
        <w:ind w:left="13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➢"/>
      <w:lvlJc w:val="left"/>
      <w:pPr>
        <w:ind w:left="20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▪"/>
      <w:lvlJc w:val="left"/>
      <w:pPr>
        <w:ind w:left="27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9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2372CAC"/>
    <w:multiLevelType w:val="hybridMultilevel"/>
    <w:tmpl w:val="F05E10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D6A6B"/>
    <w:multiLevelType w:val="multilevel"/>
    <w:tmpl w:val="9CC48FFE"/>
    <w:lvl w:ilvl="0">
      <w:start w:val="1"/>
      <w:numFmt w:val="bullet"/>
      <w:lvlText w:val=""/>
      <w:lvlJc w:val="left"/>
      <w:pPr>
        <w:ind w:left="13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➢"/>
      <w:lvlJc w:val="left"/>
      <w:pPr>
        <w:ind w:left="20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▪"/>
      <w:lvlJc w:val="left"/>
      <w:pPr>
        <w:ind w:left="27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9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DA64208"/>
    <w:multiLevelType w:val="hybridMultilevel"/>
    <w:tmpl w:val="FA6A4718"/>
    <w:lvl w:ilvl="0" w:tplc="0409000B">
      <w:start w:val="1"/>
      <w:numFmt w:val="bullet"/>
      <w:lvlText w:val="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8" w15:restartNumberingAfterBreak="0">
    <w:nsid w:val="3EE236D4"/>
    <w:multiLevelType w:val="multilevel"/>
    <w:tmpl w:val="42B0AF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40BF1161"/>
    <w:multiLevelType w:val="hybridMultilevel"/>
    <w:tmpl w:val="34D650D4"/>
    <w:lvl w:ilvl="0" w:tplc="0409000B">
      <w:start w:val="1"/>
      <w:numFmt w:val="bullet"/>
      <w:lvlText w:val="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0" w15:restartNumberingAfterBreak="0">
    <w:nsid w:val="4A9169CA"/>
    <w:multiLevelType w:val="multilevel"/>
    <w:tmpl w:val="5066EA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4FF775B3"/>
    <w:multiLevelType w:val="multilevel"/>
    <w:tmpl w:val="4D3C59F0"/>
    <w:lvl w:ilvl="0">
      <w:start w:val="1"/>
      <w:numFmt w:val="bullet"/>
      <w:lvlText w:val=""/>
      <w:lvlJc w:val="left"/>
      <w:pPr>
        <w:ind w:left="13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➢"/>
      <w:lvlJc w:val="left"/>
      <w:pPr>
        <w:ind w:left="20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▪"/>
      <w:lvlJc w:val="left"/>
      <w:pPr>
        <w:ind w:left="27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9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533E40E9"/>
    <w:multiLevelType w:val="multilevel"/>
    <w:tmpl w:val="FCE8E070"/>
    <w:lvl w:ilvl="0">
      <w:start w:val="1"/>
      <w:numFmt w:val="bullet"/>
      <w:lvlText w:val=""/>
      <w:lvlJc w:val="left"/>
      <w:pPr>
        <w:ind w:left="13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➢"/>
      <w:lvlJc w:val="left"/>
      <w:pPr>
        <w:ind w:left="20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▪"/>
      <w:lvlJc w:val="left"/>
      <w:pPr>
        <w:ind w:left="27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9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551550C2"/>
    <w:multiLevelType w:val="multilevel"/>
    <w:tmpl w:val="C90670E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 w15:restartNumberingAfterBreak="0">
    <w:nsid w:val="57A355D8"/>
    <w:multiLevelType w:val="hybridMultilevel"/>
    <w:tmpl w:val="F8E64DBE"/>
    <w:lvl w:ilvl="0" w:tplc="0409000B">
      <w:start w:val="1"/>
      <w:numFmt w:val="bullet"/>
      <w:lvlText w:val="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5" w15:restartNumberingAfterBreak="0">
    <w:nsid w:val="5ACA4D21"/>
    <w:multiLevelType w:val="multilevel"/>
    <w:tmpl w:val="4B209818"/>
    <w:lvl w:ilvl="0">
      <w:start w:val="1"/>
      <w:numFmt w:val="bullet"/>
      <w:lvlText w:val=""/>
      <w:lvlJc w:val="left"/>
      <w:pPr>
        <w:ind w:left="13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➢"/>
      <w:lvlJc w:val="left"/>
      <w:pPr>
        <w:ind w:left="20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▪"/>
      <w:lvlJc w:val="left"/>
      <w:pPr>
        <w:ind w:left="27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9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6" w15:restartNumberingAfterBreak="0">
    <w:nsid w:val="67CB1A95"/>
    <w:multiLevelType w:val="hybridMultilevel"/>
    <w:tmpl w:val="ED1E30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3C089C"/>
    <w:multiLevelType w:val="hybridMultilevel"/>
    <w:tmpl w:val="E9CA7B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066760"/>
    <w:multiLevelType w:val="hybridMultilevel"/>
    <w:tmpl w:val="4162B6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AD12EB"/>
    <w:multiLevelType w:val="multilevel"/>
    <w:tmpl w:val="E46CB6AE"/>
    <w:lvl w:ilvl="0">
      <w:start w:val="1"/>
      <w:numFmt w:val="bullet"/>
      <w:lvlText w:val="●"/>
      <w:lvlJc w:val="left"/>
      <w:pPr>
        <w:ind w:left="13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➢"/>
      <w:lvlJc w:val="left"/>
      <w:pPr>
        <w:ind w:left="20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▪"/>
      <w:lvlJc w:val="left"/>
      <w:pPr>
        <w:ind w:left="27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9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0" w15:restartNumberingAfterBreak="0">
    <w:nsid w:val="72E228B5"/>
    <w:multiLevelType w:val="multilevel"/>
    <w:tmpl w:val="E56CED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1" w15:restartNumberingAfterBreak="0">
    <w:nsid w:val="767D7E4D"/>
    <w:multiLevelType w:val="multilevel"/>
    <w:tmpl w:val="29D65BE8"/>
    <w:lvl w:ilvl="0">
      <w:start w:val="1"/>
      <w:numFmt w:val="bullet"/>
      <w:lvlText w:val=""/>
      <w:lvlJc w:val="left"/>
      <w:pPr>
        <w:ind w:left="13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➢"/>
      <w:lvlJc w:val="left"/>
      <w:pPr>
        <w:ind w:left="20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▪"/>
      <w:lvlJc w:val="left"/>
      <w:pPr>
        <w:ind w:left="27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9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515735392">
    <w:abstractNumId w:val="20"/>
  </w:num>
  <w:num w:numId="2" w16cid:durableId="221184439">
    <w:abstractNumId w:val="10"/>
  </w:num>
  <w:num w:numId="3" w16cid:durableId="1717467857">
    <w:abstractNumId w:val="8"/>
  </w:num>
  <w:num w:numId="4" w16cid:durableId="301814522">
    <w:abstractNumId w:val="19"/>
  </w:num>
  <w:num w:numId="5" w16cid:durableId="1559900638">
    <w:abstractNumId w:val="13"/>
  </w:num>
  <w:num w:numId="6" w16cid:durableId="127167715">
    <w:abstractNumId w:val="0"/>
  </w:num>
  <w:num w:numId="7" w16cid:durableId="1455632076">
    <w:abstractNumId w:val="2"/>
  </w:num>
  <w:num w:numId="8" w16cid:durableId="139006689">
    <w:abstractNumId w:val="3"/>
  </w:num>
  <w:num w:numId="9" w16cid:durableId="1395935346">
    <w:abstractNumId w:val="12"/>
  </w:num>
  <w:num w:numId="10" w16cid:durableId="997809579">
    <w:abstractNumId w:val="11"/>
  </w:num>
  <w:num w:numId="11" w16cid:durableId="1845167350">
    <w:abstractNumId w:val="9"/>
  </w:num>
  <w:num w:numId="12" w16cid:durableId="117722969">
    <w:abstractNumId w:val="6"/>
  </w:num>
  <w:num w:numId="13" w16cid:durableId="635112690">
    <w:abstractNumId w:val="16"/>
  </w:num>
  <w:num w:numId="14" w16cid:durableId="1943491420">
    <w:abstractNumId w:val="1"/>
  </w:num>
  <w:num w:numId="15" w16cid:durableId="27610280">
    <w:abstractNumId w:val="7"/>
  </w:num>
  <w:num w:numId="16" w16cid:durableId="158062">
    <w:abstractNumId w:val="14"/>
  </w:num>
  <w:num w:numId="17" w16cid:durableId="1124543453">
    <w:abstractNumId w:val="21"/>
  </w:num>
  <w:num w:numId="18" w16cid:durableId="1374574706">
    <w:abstractNumId w:val="4"/>
  </w:num>
  <w:num w:numId="19" w16cid:durableId="454374110">
    <w:abstractNumId w:val="15"/>
  </w:num>
  <w:num w:numId="20" w16cid:durableId="1530992997">
    <w:abstractNumId w:val="5"/>
  </w:num>
  <w:num w:numId="21" w16cid:durableId="494952219">
    <w:abstractNumId w:val="17"/>
  </w:num>
  <w:num w:numId="22" w16cid:durableId="19756006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DG3MLcwMLYwMrRQ0lEKTi0uzszPAykwqgUAXSIerCwAAAA="/>
  </w:docVars>
  <w:rsids>
    <w:rsidRoot w:val="005960C7"/>
    <w:rsid w:val="00320647"/>
    <w:rsid w:val="00425CE3"/>
    <w:rsid w:val="005960C7"/>
    <w:rsid w:val="00A11DC1"/>
    <w:rsid w:val="00A4236B"/>
    <w:rsid w:val="00D47E22"/>
    <w:rsid w:val="00DA28F7"/>
    <w:rsid w:val="00F3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07EB"/>
  <w15:docId w15:val="{031D88A4-AEBD-49F1-8DBD-F39E2AB03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bidi="ar-S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spacing w:before="240" w:after="60"/>
      <w:outlineLvl w:val="3"/>
    </w:pPr>
    <w:rPr>
      <w:b/>
      <w:bCs/>
      <w:color w:val="000000"/>
      <w:sz w:val="28"/>
      <w:szCs w:val="28"/>
      <w:lang w:val="en-IE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pPr>
      <w:ind w:left="720"/>
    </w:p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673</Words>
  <Characters>3840</Characters>
  <Application>Microsoft Office Word</Application>
  <DocSecurity>0</DocSecurity>
  <Lines>32</Lines>
  <Paragraphs>9</Paragraphs>
  <ScaleCrop>false</ScaleCrop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nesh</dc:creator>
  <cp:lastModifiedBy>Ganesh Chavan</cp:lastModifiedBy>
  <cp:revision>5</cp:revision>
  <dcterms:created xsi:type="dcterms:W3CDTF">2011-09-23T13:26:00Z</dcterms:created>
  <dcterms:modified xsi:type="dcterms:W3CDTF">2022-10-29T16:15:00Z</dcterms:modified>
</cp:coreProperties>
</file>